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43999800"/>
        <w:docPartObj>
          <w:docPartGallery w:val="Cover Pages"/>
          <w:docPartUnique/>
        </w:docPartObj>
      </w:sdtPr>
      <w:sdtEndPr>
        <w:rPr>
          <w:noProof/>
        </w:rPr>
      </w:sdtEndPr>
      <w:sdtContent>
        <w:bookmarkStart w:id="0" w:name="_GoBack" w:displacedByCustomXml="prev"/>
        <w:bookmarkEnd w:id="0" w:displacedByCustomXml="prev"/>
        <w:p w14:paraId="232943A6" w14:textId="40A09ACB" w:rsidR="00D46F26" w:rsidRPr="00D46F26" w:rsidRDefault="00F33A8C" w:rsidP="00207075">
          <w:r>
            <w:rPr>
              <w:noProof/>
            </w:rPr>
            <w:drawing>
              <wp:anchor distT="0" distB="0" distL="114300" distR="114300" simplePos="0" relativeHeight="251669504" behindDoc="0" locked="0" layoutInCell="1" allowOverlap="1" wp14:anchorId="7C2F4F87" wp14:editId="14D4D702">
                <wp:simplePos x="0" y="0"/>
                <wp:positionH relativeFrom="margin">
                  <wp:posOffset>-19050</wp:posOffset>
                </wp:positionH>
                <wp:positionV relativeFrom="margin">
                  <wp:posOffset>598170</wp:posOffset>
                </wp:positionV>
                <wp:extent cx="3245485"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548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5ED9">
            <w:rPr>
              <w:noProof/>
            </w:rPr>
            <w:drawing>
              <wp:anchor distT="0" distB="0" distL="114300" distR="114300" simplePos="0" relativeHeight="251665408" behindDoc="1" locked="0" layoutInCell="1" allowOverlap="1" wp14:anchorId="212931CE" wp14:editId="631B724C">
                <wp:simplePos x="0" y="0"/>
                <wp:positionH relativeFrom="page">
                  <wp:posOffset>5521851</wp:posOffset>
                </wp:positionH>
                <wp:positionV relativeFrom="margin">
                  <wp:posOffset>1218565</wp:posOffset>
                </wp:positionV>
                <wp:extent cx="4694074" cy="610685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alphaModFix amt="5000"/>
                          <a:extLst>
                            <a:ext uri="{28A0092B-C50C-407E-A947-70E740481C1C}">
                              <a14:useLocalDpi xmlns:a14="http://schemas.microsoft.com/office/drawing/2010/main" val="0"/>
                            </a:ext>
                          </a:extLst>
                        </a:blip>
                        <a:srcRect/>
                        <a:stretch>
                          <a:fillRect/>
                        </a:stretch>
                      </pic:blipFill>
                      <pic:spPr bwMode="auto">
                        <a:xfrm>
                          <a:off x="0" y="0"/>
                          <a:ext cx="4694074" cy="61068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237523" w14:textId="3F7B9CB0" w:rsidR="0086540F" w:rsidRDefault="00ED3FAB" w:rsidP="00B838B7">
          <w:pPr>
            <w:tabs>
              <w:tab w:val="left" w:pos="2830"/>
              <w:tab w:val="left" w:pos="4260"/>
            </w:tabs>
            <w:spacing w:before="6000"/>
          </w:pPr>
          <w:r>
            <w:rPr>
              <w:noProof/>
            </w:rPr>
            <mc:AlternateContent>
              <mc:Choice Requires="wps">
                <w:drawing>
                  <wp:anchor distT="0" distB="0" distL="182880" distR="182880" simplePos="0" relativeHeight="251659264" behindDoc="1" locked="0" layoutInCell="1" allowOverlap="1" wp14:anchorId="359166CB" wp14:editId="30AF6E6B">
                    <wp:simplePos x="0" y="0"/>
                    <wp:positionH relativeFrom="margin">
                      <wp:posOffset>-635</wp:posOffset>
                    </wp:positionH>
                    <wp:positionV relativeFrom="page">
                      <wp:posOffset>5403215</wp:posOffset>
                    </wp:positionV>
                    <wp:extent cx="5915025" cy="998220"/>
                    <wp:effectExtent l="0" t="0" r="9525" b="0"/>
                    <wp:wrapTight wrapText="bothSides">
                      <wp:wrapPolygon edited="0">
                        <wp:start x="0" y="0"/>
                        <wp:lineTo x="0" y="21356"/>
                        <wp:lineTo x="21565" y="21356"/>
                        <wp:lineTo x="21565"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5915025" cy="998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83CAD" w14:textId="4CD26CF1" w:rsidR="00FE1A28" w:rsidRPr="002B4553" w:rsidRDefault="00ED3FAB" w:rsidP="00F33A8C">
                                <w:pPr>
                                  <w:pStyle w:val="NoSpacing"/>
                                  <w:spacing w:line="216" w:lineRule="auto"/>
                                  <w:rPr>
                                    <w:color w:val="005CA4"/>
                                    <w:sz w:val="72"/>
                                    <w:szCs w:val="72"/>
                                  </w:rPr>
                                </w:pPr>
                                <w:r>
                                  <w:rPr>
                                    <w:color w:val="005CA4"/>
                                    <w:sz w:val="72"/>
                                    <w:szCs w:val="72"/>
                                  </w:rPr>
                                  <w:t>Third-Party Information Security Risk Management Policy</w:t>
                                </w:r>
                              </w:p>
                              <w:sdt>
                                <w:sdtPr>
                                  <w:rPr>
                                    <w:color w:val="3C3C3C" w:themeColor="background2" w:themeShade="40"/>
                                    <w:sz w:val="28"/>
                                    <w:szCs w:val="28"/>
                                  </w:rPr>
                                  <w:alias w:val="Subtitle"/>
                                  <w:tag w:val=""/>
                                  <w:id w:val="-1588296581"/>
                                  <w:dataBinding w:prefixMappings="xmlns:ns0='http://purl.org/dc/elements/1.1/' xmlns:ns1='http://schemas.openxmlformats.org/package/2006/metadata/core-properties' " w:xpath="/ns1:coreProperties[1]/ns0:subject[1]" w:storeItemID="{6C3C8BC8-F283-45AE-878A-BAB7291924A1}"/>
                                  <w:text/>
                                </w:sdtPr>
                                <w:sdtEndPr/>
                                <w:sdtContent>
                                  <w:p w14:paraId="00318741" w14:textId="0F71C8CD" w:rsidR="00FE1A28" w:rsidRPr="00207075" w:rsidRDefault="003A4171" w:rsidP="00207075">
                                    <w:pPr>
                                      <w:pStyle w:val="NoSpacing"/>
                                      <w:spacing w:before="40" w:after="40"/>
                                      <w:rPr>
                                        <w:caps/>
                                        <w:color w:val="1F4E79" w:themeColor="accent5" w:themeShade="80"/>
                                        <w:sz w:val="28"/>
                                        <w:szCs w:val="28"/>
                                      </w:rPr>
                                    </w:pPr>
                                    <w:r>
                                      <w:rPr>
                                        <w:color w:val="3C3C3C" w:themeColor="background2" w:themeShade="40"/>
                                        <w:sz w:val="28"/>
                                        <w:szCs w:val="28"/>
                                      </w:rPr>
                                      <w:t>To account for</w:t>
                                    </w:r>
                                    <w:r w:rsidR="00ED3FAB">
                                      <w:rPr>
                                        <w:color w:val="3C3C3C" w:themeColor="background2" w:themeShade="40"/>
                                        <w:sz w:val="28"/>
                                        <w:szCs w:val="28"/>
                                      </w:rPr>
                                      <w:t xml:space="preserve"> information security risks related to third-party relationships.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359166CB" id="_x0000_t202" coordsize="21600,21600" o:spt="202" path="m,l,21600r21600,l21600,xe">
                    <v:stroke joinstyle="miter"/>
                    <v:path gradientshapeok="t" o:connecttype="rect"/>
                  </v:shapetype>
                  <v:shape id="Text Box 2" o:spid="_x0000_s1026" type="#_x0000_t202" style="position:absolute;margin-left:-.05pt;margin-top:425.45pt;width:465.75pt;height:78.6pt;z-index:-251657216;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" filled="f" stroked="f" strokeweight=".5pt">
                    <v:textbox style="mso-fit-shape-to-text:t" inset="0,0,0,0">
                      <w:txbxContent>
                        <w:p w14:paraId="4A583CAD" w14:textId="4CD26CF1" w:rsidR="00FE1A28" w:rsidRPr="002B4553" w:rsidRDefault="00ED3FAB" w:rsidP="00F33A8C">
                          <w:pPr>
                            <w:pStyle w:val="NoSpacing"/>
                            <w:spacing w:line="216" w:lineRule="auto"/>
                            <w:rPr>
                              <w:color w:val="005CA4"/>
                              <w:sz w:val="72"/>
                              <w:szCs w:val="72"/>
                            </w:rPr>
                          </w:pPr>
                          <w:r>
                            <w:rPr>
                              <w:color w:val="005CA4"/>
                              <w:sz w:val="72"/>
                              <w:szCs w:val="72"/>
                            </w:rPr>
                            <w:t>Third-Party Information Security Risk Management Policy</w:t>
                          </w:r>
                        </w:p>
                        <w:sdt>
                          <w:sdtPr>
                            <w:rPr>
                              <w:color w:val="3C3C3C" w:themeColor="background2" w:themeShade="40"/>
                              <w:sz w:val="28"/>
                              <w:szCs w:val="28"/>
                            </w:rPr>
                            <w:alias w:val="Subtitle"/>
                            <w:tag w:val=""/>
                            <w:id w:val="-1588296581"/>
                            <w:dataBinding w:prefixMappings="xmlns:ns0='http://purl.org/dc/elements/1.1/' xmlns:ns1='http://schemas.openxmlformats.org/package/2006/metadata/core-properties' " w:xpath="/ns1:coreProperties[1]/ns0:subject[1]" w:storeItemID="{6C3C8BC8-F283-45AE-878A-BAB7291924A1}"/>
                            <w:text/>
                          </w:sdtPr>
                          <w:sdtEndPr/>
                          <w:sdtContent>
                            <w:p w14:paraId="00318741" w14:textId="0F71C8CD" w:rsidR="00FE1A28" w:rsidRPr="00207075" w:rsidRDefault="003A4171" w:rsidP="00207075">
                              <w:pPr>
                                <w:pStyle w:val="NoSpacing"/>
                                <w:spacing w:before="40" w:after="40"/>
                                <w:rPr>
                                  <w:caps/>
                                  <w:color w:val="1F4E79" w:themeColor="accent5" w:themeShade="80"/>
                                  <w:sz w:val="28"/>
                                  <w:szCs w:val="28"/>
                                </w:rPr>
                              </w:pPr>
                              <w:r>
                                <w:rPr>
                                  <w:color w:val="3C3C3C" w:themeColor="background2" w:themeShade="40"/>
                                  <w:sz w:val="28"/>
                                  <w:szCs w:val="28"/>
                                </w:rPr>
                                <w:t>To account for</w:t>
                              </w:r>
                              <w:r w:rsidR="00ED3FAB">
                                <w:rPr>
                                  <w:color w:val="3C3C3C" w:themeColor="background2" w:themeShade="40"/>
                                  <w:sz w:val="28"/>
                                  <w:szCs w:val="28"/>
                                </w:rPr>
                                <w:t xml:space="preserve"> information security risks related to third-party relationships. </w:t>
                              </w:r>
                            </w:p>
                          </w:sdtContent>
                        </w:sdt>
                      </w:txbxContent>
                    </v:textbox>
                    <w10:wrap type="tight" anchorx="margin" anchory="page"/>
                  </v:shape>
                </w:pict>
              </mc:Fallback>
            </mc:AlternateContent>
          </w:r>
          <w:r w:rsidR="003A4171" w:rsidRPr="00922BE3">
            <w:rPr>
              <w:noProof/>
            </w:rPr>
            <mc:AlternateContent>
              <mc:Choice Requires="wps">
                <w:drawing>
                  <wp:anchor distT="45720" distB="45720" distL="114300" distR="114300" simplePos="0" relativeHeight="251657216" behindDoc="1" locked="0" layoutInCell="1" allowOverlap="1" wp14:anchorId="78F194B8" wp14:editId="5FDE28E2">
                    <wp:simplePos x="0" y="0"/>
                    <wp:positionH relativeFrom="margin">
                      <wp:align>right</wp:align>
                    </wp:positionH>
                    <wp:positionV relativeFrom="paragraph">
                      <wp:posOffset>6193155</wp:posOffset>
                    </wp:positionV>
                    <wp:extent cx="6391275" cy="2095500"/>
                    <wp:effectExtent l="0" t="0" r="28575"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2095500"/>
                            </a:xfrm>
                            <a:prstGeom prst="rect">
                              <a:avLst/>
                            </a:prstGeom>
                            <a:solidFill>
                              <a:srgbClr val="FFFFFF"/>
                            </a:solidFill>
                            <a:ln w="9525">
                              <a:solidFill>
                                <a:schemeClr val="tx2"/>
                              </a:solidFill>
                              <a:miter lim="800000"/>
                              <a:headEnd/>
                              <a:tailEnd/>
                            </a:ln>
                          </wps:spPr>
                          <wps:txbx>
                            <w:txbxContent>
                              <w:p w14:paraId="072E07E9" w14:textId="07443DFA" w:rsidR="003A4171" w:rsidRDefault="003A4171" w:rsidP="00922BE3">
                                <w:pPr>
                                  <w:rPr>
                                    <w:sz w:val="20"/>
                                    <w:szCs w:val="20"/>
                                  </w:rPr>
                                </w:pPr>
                                <w:r w:rsidRPr="009A5C16">
                                  <w:rPr>
                                    <w:sz w:val="20"/>
                                    <w:szCs w:val="20"/>
                                  </w:rPr>
                                  <w:t>NOTE: This policy template is freely shared by SecurityStudio. Any/all modifications of this document are permitted; however, we request this template be shared freely with others in our attempt to help them with their information security challenges too.</w:t>
                                </w:r>
                                <w:r w:rsidR="00B75446">
                                  <w:rPr>
                                    <w:sz w:val="20"/>
                                    <w:szCs w:val="20"/>
                                  </w:rPr>
                                  <w:t xml:space="preserve"> Everything we do at SecurityStudio is focused on our mission; </w:t>
                                </w:r>
                                <w:r w:rsidR="00B75446" w:rsidRPr="00B75446">
                                  <w:rPr>
                                    <w:i/>
                                    <w:iCs/>
                                    <w:sz w:val="20"/>
                                    <w:szCs w:val="20"/>
                                  </w:rPr>
                                  <w:t>to fix the broken (information security) industry</w:t>
                                </w:r>
                                <w:r w:rsidR="00B75446">
                                  <w:rPr>
                                    <w:sz w:val="20"/>
                                    <w:szCs w:val="20"/>
                                  </w:rPr>
                                  <w:t>.</w:t>
                                </w:r>
                              </w:p>
                              <w:p w14:paraId="78E1DC65" w14:textId="77777777" w:rsidR="00B75446" w:rsidRPr="002F022E" w:rsidRDefault="00B75446" w:rsidP="00B75446">
                                <w:pPr>
                                  <w:rPr>
                                    <w:b/>
                                    <w:bCs/>
                                    <w:sz w:val="20"/>
                                    <w:szCs w:val="20"/>
                                  </w:rPr>
                                </w:pPr>
                                <w:r w:rsidRPr="002F022E">
                                  <w:rPr>
                                    <w:b/>
                                    <w:bCs/>
                                    <w:sz w:val="20"/>
                                    <w:szCs w:val="20"/>
                                  </w:rPr>
                                  <w:t xml:space="preserve">#MissionBeforeMoney </w:t>
                                </w:r>
                              </w:p>
                              <w:p w14:paraId="68118253" w14:textId="3C9260AF" w:rsidR="002F022E" w:rsidRPr="009A5C16" w:rsidRDefault="00B75446" w:rsidP="00922BE3">
                                <w:pPr>
                                  <w:rPr>
                                    <w:sz w:val="20"/>
                                    <w:szCs w:val="20"/>
                                  </w:rPr>
                                </w:pPr>
                                <w:r>
                                  <w:rPr>
                                    <w:sz w:val="20"/>
                                    <w:szCs w:val="20"/>
                                  </w:rPr>
                                  <w:t>INSTRUCTIONS: Modify all parts of this document to fit for your organization, including changing logos, format, and language. The most common mistake when using a template like this is to not reflect the culture of your organization. Replace all “(ORGANIZATION)” tags with your organization’s name.</w:t>
                                </w:r>
                              </w:p>
                              <w:p w14:paraId="6246B149" w14:textId="275B9C01" w:rsidR="00922BE3" w:rsidRPr="009A5C16" w:rsidRDefault="003A4171" w:rsidP="00922BE3">
                                <w:pPr>
                                  <w:rPr>
                                    <w:sz w:val="20"/>
                                    <w:szCs w:val="20"/>
                                  </w:rPr>
                                </w:pPr>
                                <w:r w:rsidRPr="009A5C16">
                                  <w:rPr>
                                    <w:sz w:val="20"/>
                                    <w:szCs w:val="20"/>
                                  </w:rPr>
                                  <w:t xml:space="preserve">This work is licensed under a </w:t>
                                </w:r>
                                <w:hyperlink r:id="rId14" w:history="1">
                                  <w:r w:rsidRPr="009A5C16">
                                    <w:rPr>
                                      <w:rStyle w:val="Hyperlink"/>
                                      <w:sz w:val="20"/>
                                      <w:szCs w:val="20"/>
                                    </w:rPr>
                                    <w:t>Creative Commons Attribution-</w:t>
                                  </w:r>
                                  <w:proofErr w:type="spellStart"/>
                                  <w:r w:rsidRPr="009A5C16">
                                    <w:rPr>
                                      <w:rStyle w:val="Hyperlink"/>
                                      <w:sz w:val="20"/>
                                      <w:szCs w:val="20"/>
                                    </w:rPr>
                                    <w:t>ShareAlike</w:t>
                                  </w:r>
                                  <w:proofErr w:type="spellEnd"/>
                                  <w:r w:rsidRPr="009A5C16">
                                    <w:rPr>
                                      <w:rStyle w:val="Hyperlink"/>
                                      <w:sz w:val="20"/>
                                      <w:szCs w:val="20"/>
                                    </w:rPr>
                                    <w:t xml:space="preserve"> 4.0 International License</w:t>
                                  </w:r>
                                </w:hyperlink>
                                <w:r w:rsidRPr="009A5C16">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F194B8" id="_x0000_s1027" type="#_x0000_t202" style="position:absolute;margin-left:452.05pt;margin-top:487.65pt;width:503.25pt;height:16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" strokecolor="#005aa4 [3215]">
                    <v:textbox>
                      <w:txbxContent>
                        <w:p w14:paraId="072E07E9" w14:textId="07443DFA" w:rsidR="003A4171" w:rsidRDefault="003A4171" w:rsidP="00922BE3">
                          <w:pPr>
                            <w:rPr>
                              <w:sz w:val="20"/>
                              <w:szCs w:val="20"/>
                            </w:rPr>
                          </w:pPr>
                          <w:r w:rsidRPr="009A5C16">
                            <w:rPr>
                              <w:sz w:val="20"/>
                              <w:szCs w:val="20"/>
                            </w:rPr>
                            <w:t>NOTE: This policy template is freely shared by SecurityStudio. Any/all modifications of this document are permitted; however, we request this template be shared freely with others in our attempt to help them with their information security challenges too.</w:t>
                          </w:r>
                          <w:r w:rsidR="00B75446">
                            <w:rPr>
                              <w:sz w:val="20"/>
                              <w:szCs w:val="20"/>
                            </w:rPr>
                            <w:t xml:space="preserve"> Everything we do at SecurityStudio is focused on our mission; </w:t>
                          </w:r>
                          <w:r w:rsidR="00B75446" w:rsidRPr="00B75446">
                            <w:rPr>
                              <w:i/>
                              <w:iCs/>
                              <w:sz w:val="20"/>
                              <w:szCs w:val="20"/>
                            </w:rPr>
                            <w:t>to fix the broken (information security) industry</w:t>
                          </w:r>
                          <w:r w:rsidR="00B75446">
                            <w:rPr>
                              <w:sz w:val="20"/>
                              <w:szCs w:val="20"/>
                            </w:rPr>
                            <w:t>.</w:t>
                          </w:r>
                        </w:p>
                        <w:p w14:paraId="78E1DC65" w14:textId="77777777" w:rsidR="00B75446" w:rsidRPr="002F022E" w:rsidRDefault="00B75446" w:rsidP="00B75446">
                          <w:pPr>
                            <w:rPr>
                              <w:b/>
                              <w:bCs/>
                              <w:sz w:val="20"/>
                              <w:szCs w:val="20"/>
                            </w:rPr>
                          </w:pPr>
                          <w:r w:rsidRPr="002F022E">
                            <w:rPr>
                              <w:b/>
                              <w:bCs/>
                              <w:sz w:val="20"/>
                              <w:szCs w:val="20"/>
                            </w:rPr>
                            <w:t xml:space="preserve">#MissionBeforeMoney </w:t>
                          </w:r>
                        </w:p>
                        <w:p w14:paraId="68118253" w14:textId="3C9260AF" w:rsidR="002F022E" w:rsidRPr="009A5C16" w:rsidRDefault="00B75446" w:rsidP="00922BE3">
                          <w:pPr>
                            <w:rPr>
                              <w:sz w:val="20"/>
                              <w:szCs w:val="20"/>
                            </w:rPr>
                          </w:pPr>
                          <w:r>
                            <w:rPr>
                              <w:sz w:val="20"/>
                              <w:szCs w:val="20"/>
                            </w:rPr>
                            <w:t>INSTRUCTIONS: Modify all parts of this document to fit for your organization, including changing logos, format, and language. The most common mistake when using a template like this is to not reflect the culture of your organization. Replace all “(ORGANIZATION)” tags with your organization’s name.</w:t>
                          </w:r>
                        </w:p>
                        <w:p w14:paraId="6246B149" w14:textId="275B9C01" w:rsidR="00922BE3" w:rsidRPr="009A5C16" w:rsidRDefault="003A4171" w:rsidP="00922BE3">
                          <w:pPr>
                            <w:rPr>
                              <w:sz w:val="20"/>
                              <w:szCs w:val="20"/>
                            </w:rPr>
                          </w:pPr>
                          <w:r w:rsidRPr="009A5C16">
                            <w:rPr>
                              <w:sz w:val="20"/>
                              <w:szCs w:val="20"/>
                            </w:rPr>
                            <w:t xml:space="preserve">This work is licensed under a </w:t>
                          </w:r>
                          <w:hyperlink r:id="rId15" w:history="1">
                            <w:r w:rsidRPr="009A5C16">
                              <w:rPr>
                                <w:rStyle w:val="Hyperlink"/>
                                <w:sz w:val="20"/>
                                <w:szCs w:val="20"/>
                              </w:rPr>
                              <w:t>Creative Commons Attribution-</w:t>
                            </w:r>
                            <w:proofErr w:type="spellStart"/>
                            <w:r w:rsidRPr="009A5C16">
                              <w:rPr>
                                <w:rStyle w:val="Hyperlink"/>
                                <w:sz w:val="20"/>
                                <w:szCs w:val="20"/>
                              </w:rPr>
                              <w:t>ShareAlike</w:t>
                            </w:r>
                            <w:proofErr w:type="spellEnd"/>
                            <w:r w:rsidRPr="009A5C16">
                              <w:rPr>
                                <w:rStyle w:val="Hyperlink"/>
                                <w:sz w:val="20"/>
                                <w:szCs w:val="20"/>
                              </w:rPr>
                              <w:t xml:space="preserve"> 4.0 International License</w:t>
                            </w:r>
                          </w:hyperlink>
                          <w:r w:rsidRPr="009A5C16">
                            <w:rPr>
                              <w:sz w:val="20"/>
                              <w:szCs w:val="20"/>
                            </w:rPr>
                            <w:t>.</w:t>
                          </w:r>
                        </w:p>
                      </w:txbxContent>
                    </v:textbox>
                    <w10:wrap anchorx="margin"/>
                  </v:shape>
                </w:pict>
              </mc:Fallback>
            </mc:AlternateContent>
          </w:r>
          <w:r w:rsidR="00207075">
            <w:rPr>
              <w:noProof/>
            </w:rPr>
            <mc:AlternateContent>
              <mc:Choice Requires="wps">
                <w:drawing>
                  <wp:anchor distT="0" distB="0" distL="114300" distR="114300" simplePos="0" relativeHeight="251773952" behindDoc="0" locked="0" layoutInCell="1" allowOverlap="1" wp14:anchorId="03876AEC" wp14:editId="0B18DB47">
                    <wp:simplePos x="0" y="0"/>
                    <wp:positionH relativeFrom="margin">
                      <wp:posOffset>-22225</wp:posOffset>
                    </wp:positionH>
                    <wp:positionV relativeFrom="paragraph">
                      <wp:posOffset>3856990</wp:posOffset>
                    </wp:positionV>
                    <wp:extent cx="1066800" cy="0"/>
                    <wp:effectExtent l="0" t="19050" r="38100" b="38100"/>
                    <wp:wrapNone/>
                    <wp:docPr id="10" name="Straight Connector 10"/>
                    <wp:cNvGraphicFramePr/>
                    <a:graphic xmlns:a="http://schemas.openxmlformats.org/drawingml/2006/main">
                      <a:graphicData uri="http://schemas.microsoft.com/office/word/2010/wordprocessingShape">
                        <wps:wsp>
                          <wps:cNvCnPr/>
                          <wps:spPr>
                            <a:xfrm>
                              <a:off x="0" y="0"/>
                              <a:ext cx="1066800" cy="0"/>
                            </a:xfrm>
                            <a:prstGeom prst="line">
                              <a:avLst/>
                            </a:prstGeom>
                            <a:ln w="57150">
                              <a:solidFill>
                                <a:srgbClr val="005CA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21D6F8" id="Straight Connector 10" o:spid="_x0000_s1026" style="position:absolute;z-index:2517739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5pt,303.7pt" to="82.25pt,3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" strokecolor="#005ca4" strokeweight="4.5pt">
                    <v:stroke joinstyle="miter"/>
                    <w10:wrap anchorx="margin"/>
                  </v:line>
                </w:pict>
              </mc:Fallback>
            </mc:AlternateContent>
          </w:r>
          <w:r w:rsidR="004B75C3">
            <w:t xml:space="preserve">   </w:t>
          </w:r>
          <w:r w:rsidR="0086540F" w:rsidRPr="00D46F26">
            <w:br w:type="page"/>
          </w:r>
        </w:p>
      </w:sdtContent>
    </w:sdt>
    <w:p w14:paraId="42583743" w14:textId="5B028DE0" w:rsidR="00632C18" w:rsidRPr="00417B1D" w:rsidRDefault="009A5C16" w:rsidP="00417B1D">
      <w:pPr>
        <w:pStyle w:val="Heading1"/>
      </w:pPr>
      <w:r>
        <w:lastRenderedPageBreak/>
        <w:t>Purpose</w:t>
      </w:r>
    </w:p>
    <w:p w14:paraId="1545BF3B" w14:textId="3FA92800" w:rsidR="00ED3FAB" w:rsidRDefault="009A5C16" w:rsidP="00A02BF0">
      <w:r>
        <w:t xml:space="preserve">(ORGANIZATION) </w:t>
      </w:r>
      <w:r w:rsidR="00ED3FAB">
        <w:t>utilizes third-party products and services to support our mission and goals. Third-party relationships carry inherent and residual risks that must be considered as part of our due care and diligence. The Third-Party Information Security Risk Management Policy contains the requirements for how (ORGANIZATION) will conduct our third-party information security due diligence.</w:t>
      </w:r>
    </w:p>
    <w:p w14:paraId="13EFCAC5" w14:textId="5D4B6915" w:rsidR="00A62517" w:rsidRDefault="009A5C16" w:rsidP="00A62517">
      <w:pPr>
        <w:pStyle w:val="Heading1"/>
      </w:pPr>
      <w:r>
        <w:t>Audience</w:t>
      </w:r>
    </w:p>
    <w:p w14:paraId="7E9AD2C5" w14:textId="77777777" w:rsidR="00264238" w:rsidRDefault="009A5C16" w:rsidP="00A62517">
      <w:r>
        <w:t xml:space="preserve">This policy applies to all </w:t>
      </w:r>
      <w:r w:rsidR="00ED3FAB">
        <w:t xml:space="preserve">individuals who engage with </w:t>
      </w:r>
      <w:r w:rsidR="00264238">
        <w:t>a</w:t>
      </w:r>
      <w:r w:rsidR="00ED3FAB">
        <w:t xml:space="preserve"> third-party on behalf of (ORGANIZATION)</w:t>
      </w:r>
      <w:r w:rsidR="00264238">
        <w:t>.</w:t>
      </w:r>
    </w:p>
    <w:p w14:paraId="5D6099CD" w14:textId="1417D7AB" w:rsidR="009A5C16" w:rsidRDefault="009A5C16" w:rsidP="009A5C16">
      <w:pPr>
        <w:pStyle w:val="Heading1"/>
      </w:pPr>
      <w:r>
        <w:t>Definitions</w:t>
      </w:r>
    </w:p>
    <w:p w14:paraId="71B97770" w14:textId="168F7303" w:rsidR="009A5C16" w:rsidRPr="009A5C16" w:rsidRDefault="009A5C16" w:rsidP="009A5C16">
      <w:r>
        <w:t>The following definitions apply only to aid the understanding of the reader of this policy:</w:t>
      </w:r>
    </w:p>
    <w:p w14:paraId="3B1831B7" w14:textId="684C31D9" w:rsidR="009A5C16" w:rsidRDefault="009A5C16" w:rsidP="00726AB9">
      <w:pPr>
        <w:pStyle w:val="ListParagraph"/>
        <w:numPr>
          <w:ilvl w:val="0"/>
          <w:numId w:val="1"/>
        </w:numPr>
      </w:pPr>
      <w:r w:rsidRPr="00726AB9">
        <w:rPr>
          <w:b/>
          <w:bCs/>
        </w:rPr>
        <w:t>Employee</w:t>
      </w:r>
      <w:r>
        <w:t xml:space="preserve"> – defined as a person who is a </w:t>
      </w:r>
      <w:r w:rsidR="00726AB9">
        <w:t>part-time or full-time hourly or salaried employee who is performing work for (ORGANIZATION) as an employee, and not an independent contractor. Sometimes referred to as a “W2 employee”.</w:t>
      </w:r>
    </w:p>
    <w:p w14:paraId="07BEE756" w14:textId="471D4042" w:rsidR="00264238" w:rsidRDefault="00AB5C4B" w:rsidP="00726AB9">
      <w:pPr>
        <w:pStyle w:val="ListParagraph"/>
        <w:numPr>
          <w:ilvl w:val="0"/>
          <w:numId w:val="1"/>
        </w:numPr>
      </w:pPr>
      <w:r>
        <w:rPr>
          <w:b/>
          <w:bCs/>
        </w:rPr>
        <w:t xml:space="preserve">Third-party or </w:t>
      </w:r>
      <w:r w:rsidR="009A5C16" w:rsidRPr="00726AB9">
        <w:rPr>
          <w:b/>
          <w:bCs/>
        </w:rPr>
        <w:t>3</w:t>
      </w:r>
      <w:r w:rsidR="009A5C16" w:rsidRPr="00726AB9">
        <w:rPr>
          <w:b/>
          <w:bCs/>
          <w:vertAlign w:val="superscript"/>
        </w:rPr>
        <w:t>rd</w:t>
      </w:r>
      <w:r w:rsidR="009A5C16" w:rsidRPr="00726AB9">
        <w:rPr>
          <w:b/>
          <w:bCs/>
        </w:rPr>
        <w:t>-party</w:t>
      </w:r>
      <w:r w:rsidR="00726AB9">
        <w:t xml:space="preserve"> – any person or organization who provides a service or product to (ORGANIZATION) and </w:t>
      </w:r>
      <w:r w:rsidR="00264238">
        <w:t xml:space="preserve">is </w:t>
      </w:r>
      <w:r w:rsidR="00726AB9">
        <w:t xml:space="preserve">not </w:t>
      </w:r>
      <w:r w:rsidR="00264238">
        <w:t>an employee.</w:t>
      </w:r>
    </w:p>
    <w:p w14:paraId="38067989" w14:textId="16C85BA3" w:rsidR="00264238" w:rsidRDefault="00264238" w:rsidP="00726AB9">
      <w:pPr>
        <w:pStyle w:val="ListParagraph"/>
        <w:numPr>
          <w:ilvl w:val="0"/>
          <w:numId w:val="1"/>
        </w:numPr>
      </w:pPr>
      <w:r>
        <w:rPr>
          <w:b/>
          <w:bCs/>
        </w:rPr>
        <w:t xml:space="preserve">Information Resources </w:t>
      </w:r>
      <w:r>
        <w:t>– any system involved in the creation, use, management, storage, and/or destruction of (ORGANIZATION) information and the information itself.</w:t>
      </w:r>
    </w:p>
    <w:p w14:paraId="1F702CFF" w14:textId="59C7BD83" w:rsidR="00AB5C4B" w:rsidRDefault="00AB5C4B" w:rsidP="00726AB9">
      <w:pPr>
        <w:pStyle w:val="ListParagraph"/>
        <w:numPr>
          <w:ilvl w:val="0"/>
          <w:numId w:val="1"/>
        </w:numPr>
      </w:pPr>
      <w:r>
        <w:rPr>
          <w:b/>
          <w:bCs/>
        </w:rPr>
        <w:t xml:space="preserve">Inherent information security risk </w:t>
      </w:r>
      <w:r>
        <w:t>– the information security risk related to the nature of the 3</w:t>
      </w:r>
      <w:r w:rsidRPr="00AB5C4B">
        <w:rPr>
          <w:vertAlign w:val="superscript"/>
        </w:rPr>
        <w:t>rd</w:t>
      </w:r>
      <w:r>
        <w:t>-party relationship without accounting for any protections or controls. Inherent risk is sometimes referred to as “impact” and is used to classify third-party relationships as an indicator of what additional due diligence may be warranted.</w:t>
      </w:r>
    </w:p>
    <w:p w14:paraId="075033A8" w14:textId="377C475D" w:rsidR="00AB5C4B" w:rsidRDefault="00AB5C4B" w:rsidP="00726AB9">
      <w:pPr>
        <w:pStyle w:val="ListParagraph"/>
        <w:numPr>
          <w:ilvl w:val="0"/>
          <w:numId w:val="1"/>
        </w:numPr>
      </w:pPr>
      <w:r>
        <w:rPr>
          <w:b/>
          <w:bCs/>
        </w:rPr>
        <w:t xml:space="preserve">Residual information security risk </w:t>
      </w:r>
      <w:r>
        <w:t>– the information security risk remaining once all applicable protections and controls are accounted for.</w:t>
      </w:r>
    </w:p>
    <w:p w14:paraId="62727D02" w14:textId="12DDF6EA" w:rsidR="00120779" w:rsidRDefault="009A5C16" w:rsidP="00120779">
      <w:pPr>
        <w:pStyle w:val="Heading1"/>
      </w:pPr>
      <w:r>
        <w:t>Policy</w:t>
      </w:r>
    </w:p>
    <w:p w14:paraId="2286547E" w14:textId="229BD68F" w:rsidR="00120779" w:rsidRDefault="00726AB9" w:rsidP="00120779">
      <w:r>
        <w:t>The policy is organized into three sections; general, physical, and technical according to the precaution or requirement specified.</w:t>
      </w:r>
    </w:p>
    <w:p w14:paraId="18BF89FE" w14:textId="77777777" w:rsidR="00264238" w:rsidRDefault="00264238" w:rsidP="00264238">
      <w:pPr>
        <w:pStyle w:val="Heading2"/>
      </w:pPr>
      <w:r>
        <w:t>Assessments</w:t>
      </w:r>
    </w:p>
    <w:p w14:paraId="071D9D6F" w14:textId="12DFDA57" w:rsidR="00264238" w:rsidRDefault="00264238" w:rsidP="00AB5C4B">
      <w:pPr>
        <w:pStyle w:val="ListParagraph"/>
        <w:numPr>
          <w:ilvl w:val="0"/>
          <w:numId w:val="5"/>
        </w:numPr>
      </w:pPr>
      <w:r>
        <w:t xml:space="preserve">Every </w:t>
      </w:r>
      <w:r w:rsidR="00AB5C4B">
        <w:t>3</w:t>
      </w:r>
      <w:r w:rsidR="00AB5C4B" w:rsidRPr="00AB5C4B">
        <w:rPr>
          <w:vertAlign w:val="superscript"/>
        </w:rPr>
        <w:t>rd</w:t>
      </w:r>
      <w:r w:rsidR="00AB5C4B">
        <w:t>-party</w:t>
      </w:r>
      <w:r>
        <w:t xml:space="preserve"> </w:t>
      </w:r>
      <w:r>
        <w:t>granted access to (</w:t>
      </w:r>
      <w:r w:rsidR="00432490">
        <w:t>ORGANIZATION</w:t>
      </w:r>
      <w:r>
        <w:t>) Information Resources must sign the (</w:t>
      </w:r>
      <w:r w:rsidR="00432490">
        <w:t>ORGANIZATION</w:t>
      </w:r>
      <w:r>
        <w:t xml:space="preserve">) </w:t>
      </w:r>
      <w:r>
        <w:t>Third-Party</w:t>
      </w:r>
      <w:r>
        <w:t xml:space="preserve"> Non-Disclosure Agreement</w:t>
      </w:r>
      <w:r>
        <w:t xml:space="preserve"> and </w:t>
      </w:r>
      <w:r>
        <w:t>Business Associate Agreement</w:t>
      </w:r>
      <w:r>
        <w:t xml:space="preserve"> (if applicable)</w:t>
      </w:r>
      <w:r>
        <w:t>.</w:t>
      </w:r>
    </w:p>
    <w:p w14:paraId="5F556462" w14:textId="57BC5A20" w:rsidR="00264238" w:rsidRDefault="00722B00" w:rsidP="00AB5C4B">
      <w:pPr>
        <w:pStyle w:val="ListParagraph"/>
        <w:numPr>
          <w:ilvl w:val="0"/>
          <w:numId w:val="5"/>
        </w:numPr>
      </w:pPr>
      <w:r>
        <w:t xml:space="preserve">All </w:t>
      </w:r>
      <w:r w:rsidR="00AB5C4B">
        <w:t>3</w:t>
      </w:r>
      <w:r w:rsidR="00AB5C4B" w:rsidRPr="00AB5C4B">
        <w:rPr>
          <w:vertAlign w:val="superscript"/>
        </w:rPr>
        <w:t>rd</w:t>
      </w:r>
      <w:r w:rsidR="00AB5C4B">
        <w:t>-party r</w:t>
      </w:r>
      <w:r w:rsidR="00264238">
        <w:t>elationship</w:t>
      </w:r>
      <w:r>
        <w:t>s</w:t>
      </w:r>
      <w:r w:rsidR="00264238">
        <w:t xml:space="preserve"> </w:t>
      </w:r>
      <w:r w:rsidR="00264238">
        <w:t>must be evaluated</w:t>
      </w:r>
      <w:r w:rsidR="00264238">
        <w:t xml:space="preserve"> for inherent information security risk</w:t>
      </w:r>
      <w:r w:rsidR="00264238">
        <w:t xml:space="preserve"> prior to </w:t>
      </w:r>
      <w:r w:rsidR="00264238">
        <w:t>any interaction with (ORGANIZATION) Information Resources.</w:t>
      </w:r>
    </w:p>
    <w:p w14:paraId="26A1DBD0" w14:textId="77777777" w:rsidR="00AB5C4B" w:rsidRDefault="00AB5C4B" w:rsidP="00AB5C4B">
      <w:pPr>
        <w:pStyle w:val="ListParagraph"/>
        <w:numPr>
          <w:ilvl w:val="0"/>
          <w:numId w:val="5"/>
        </w:numPr>
      </w:pPr>
      <w:r>
        <w:t>Criteria for inherent risk classifications must be established; “High”, “Medium”, and “Low”.</w:t>
      </w:r>
    </w:p>
    <w:p w14:paraId="6597AA9F" w14:textId="080BB2FF" w:rsidR="00722B00" w:rsidRDefault="00AB5C4B" w:rsidP="00AB5C4B">
      <w:pPr>
        <w:pStyle w:val="ListParagraph"/>
        <w:numPr>
          <w:ilvl w:val="0"/>
          <w:numId w:val="5"/>
        </w:numPr>
      </w:pPr>
      <w:r>
        <w:lastRenderedPageBreak/>
        <w:t xml:space="preserve">All </w:t>
      </w:r>
      <w:r w:rsidR="00432490">
        <w:t>3</w:t>
      </w:r>
      <w:r w:rsidR="00432490" w:rsidRPr="00432490">
        <w:rPr>
          <w:vertAlign w:val="superscript"/>
        </w:rPr>
        <w:t>rd</w:t>
      </w:r>
      <w:r w:rsidR="00432490">
        <w:t>-</w:t>
      </w:r>
      <w:r w:rsidR="00264238">
        <w:t>party relationships must be re-</w:t>
      </w:r>
      <w:r w:rsidR="00722B00">
        <w:t>evaluated</w:t>
      </w:r>
      <w:r w:rsidR="00264238">
        <w:t xml:space="preserve"> for inherent information security risk </w:t>
      </w:r>
      <w:r w:rsidR="00264238">
        <w:t>bi-annual</w:t>
      </w:r>
      <w:r w:rsidR="00264238">
        <w:t xml:space="preserve">ly and any time there is a </w:t>
      </w:r>
      <w:r w:rsidR="00722B00">
        <w:t>material change in how (ORGANIZATION) utilizes the third-party product or service.</w:t>
      </w:r>
    </w:p>
    <w:p w14:paraId="75F256DC" w14:textId="396314CB" w:rsidR="00AB5C4B" w:rsidRDefault="00432490" w:rsidP="00AB5C4B">
      <w:pPr>
        <w:pStyle w:val="ListParagraph"/>
        <w:numPr>
          <w:ilvl w:val="0"/>
          <w:numId w:val="5"/>
        </w:numPr>
      </w:pPr>
      <w:r>
        <w:t>3</w:t>
      </w:r>
      <w:r w:rsidRPr="00432490">
        <w:rPr>
          <w:vertAlign w:val="superscript"/>
        </w:rPr>
        <w:t>rd</w:t>
      </w:r>
      <w:r>
        <w:t>-</w:t>
      </w:r>
      <w:r w:rsidR="00AB5C4B">
        <w:t>party relationships with significant inherent risk (classified as “High”</w:t>
      </w:r>
      <w:r w:rsidR="007A1D7F">
        <w:t xml:space="preserve"> or “Medium”) must be evaluated for residual risk using questionnaires, publicly available information, and/or technical tools.</w:t>
      </w:r>
    </w:p>
    <w:p w14:paraId="2DA14286" w14:textId="28F6B98E" w:rsidR="007A1D7F" w:rsidRDefault="007A1D7F" w:rsidP="00AB5C4B">
      <w:pPr>
        <w:pStyle w:val="ListParagraph"/>
        <w:numPr>
          <w:ilvl w:val="0"/>
          <w:numId w:val="5"/>
        </w:numPr>
      </w:pPr>
      <w:r>
        <w:t>Residual information security risk assessments must account for administrative, physical, and technical controls.</w:t>
      </w:r>
    </w:p>
    <w:p w14:paraId="1CA1176B" w14:textId="77777777" w:rsidR="007A1D7F" w:rsidRDefault="00AB5C4B" w:rsidP="00AB5C4B">
      <w:pPr>
        <w:pStyle w:val="ListParagraph"/>
        <w:numPr>
          <w:ilvl w:val="0"/>
          <w:numId w:val="5"/>
        </w:numPr>
      </w:pPr>
      <w:r>
        <w:t xml:space="preserve">Residual information security risk thresholds must be </w:t>
      </w:r>
      <w:r w:rsidR="007A1D7F">
        <w:t>established</w:t>
      </w:r>
      <w:r>
        <w:t xml:space="preserve"> for </w:t>
      </w:r>
      <w:r w:rsidR="007A1D7F">
        <w:t>3</w:t>
      </w:r>
      <w:r w:rsidR="007A1D7F" w:rsidRPr="007A1D7F">
        <w:rPr>
          <w:vertAlign w:val="superscript"/>
        </w:rPr>
        <w:t>rd</w:t>
      </w:r>
      <w:r w:rsidR="007A1D7F">
        <w:t>-party relationships with significant inherent risk (classified as “High” or “Medium”).</w:t>
      </w:r>
    </w:p>
    <w:p w14:paraId="2FFC4210" w14:textId="77777777" w:rsidR="007A1D7F" w:rsidRDefault="007A1D7F" w:rsidP="00AB5C4B">
      <w:pPr>
        <w:pStyle w:val="ListParagraph"/>
        <w:numPr>
          <w:ilvl w:val="0"/>
          <w:numId w:val="5"/>
        </w:numPr>
      </w:pPr>
      <w:r>
        <w:t>3</w:t>
      </w:r>
      <w:r w:rsidRPr="007A1D7F">
        <w:rPr>
          <w:vertAlign w:val="superscript"/>
        </w:rPr>
        <w:t>rd</w:t>
      </w:r>
      <w:r>
        <w:t>-party relationships that do not meet established residual information security risk thresholds:</w:t>
      </w:r>
    </w:p>
    <w:p w14:paraId="23FBE407" w14:textId="77777777" w:rsidR="007A1D7F" w:rsidRDefault="007A1D7F" w:rsidP="007A1D7F">
      <w:pPr>
        <w:pStyle w:val="ListParagraph"/>
        <w:numPr>
          <w:ilvl w:val="1"/>
          <w:numId w:val="5"/>
        </w:numPr>
      </w:pPr>
      <w:r>
        <w:t>Must be terminated,</w:t>
      </w:r>
    </w:p>
    <w:p w14:paraId="748D731C" w14:textId="2E83F058" w:rsidR="007A1D7F" w:rsidRDefault="007A1D7F" w:rsidP="007A1D7F">
      <w:pPr>
        <w:pStyle w:val="ListParagraph"/>
        <w:numPr>
          <w:ilvl w:val="1"/>
          <w:numId w:val="5"/>
        </w:numPr>
      </w:pPr>
      <w:r>
        <w:t>Must be formally approved by executive management following an established waiver process, and/or;</w:t>
      </w:r>
    </w:p>
    <w:p w14:paraId="6E5CCCA6" w14:textId="77777777" w:rsidR="007A1D7F" w:rsidRDefault="007A1D7F" w:rsidP="007A1D7F">
      <w:pPr>
        <w:pStyle w:val="ListParagraph"/>
        <w:numPr>
          <w:ilvl w:val="1"/>
          <w:numId w:val="5"/>
        </w:numPr>
      </w:pPr>
      <w:r>
        <w:t>Changed in a manner that reduces inherent and/or residual information security risk to meet (ORGANIZATION) established thresholds.</w:t>
      </w:r>
    </w:p>
    <w:p w14:paraId="6E03AED2" w14:textId="00D93A34" w:rsidR="00BA3848" w:rsidRDefault="00432490" w:rsidP="00BA3848">
      <w:pPr>
        <w:pStyle w:val="ListParagraph"/>
        <w:numPr>
          <w:ilvl w:val="0"/>
          <w:numId w:val="5"/>
        </w:numPr>
      </w:pPr>
      <w:r>
        <w:t>3</w:t>
      </w:r>
      <w:r w:rsidRPr="00432490">
        <w:rPr>
          <w:vertAlign w:val="superscript"/>
        </w:rPr>
        <w:t>rd</w:t>
      </w:r>
      <w:r>
        <w:t>-</w:t>
      </w:r>
      <w:r w:rsidR="007A1D7F">
        <w:t xml:space="preserve">party relationships </w:t>
      </w:r>
      <w:r w:rsidR="00BA3848">
        <w:t>concerning i</w:t>
      </w:r>
      <w:r w:rsidR="007A1D7F">
        <w:t>ndustry and/or regulatory requirements (i.e. PCI-DSS, HIPAA, etc.)</w:t>
      </w:r>
      <w:r w:rsidR="00BA3848">
        <w:t xml:space="preserve"> must be reviewed on no less frequent than an annual basis.</w:t>
      </w:r>
    </w:p>
    <w:p w14:paraId="6EDE654A" w14:textId="77777777" w:rsidR="00264238" w:rsidRDefault="00264238" w:rsidP="00BA3848">
      <w:pPr>
        <w:pStyle w:val="Heading2"/>
      </w:pPr>
      <w:r>
        <w:t>Management</w:t>
      </w:r>
    </w:p>
    <w:p w14:paraId="2E4382AA" w14:textId="77777777" w:rsidR="00BA3848" w:rsidRDefault="00BA3848" w:rsidP="00BA3848">
      <w:pPr>
        <w:pStyle w:val="ListParagraph"/>
        <w:numPr>
          <w:ilvl w:val="0"/>
          <w:numId w:val="9"/>
        </w:numPr>
      </w:pPr>
      <w:r>
        <w:t>3</w:t>
      </w:r>
      <w:r w:rsidRPr="00BA3848">
        <w:rPr>
          <w:vertAlign w:val="superscript"/>
        </w:rPr>
        <w:t>rd</w:t>
      </w:r>
      <w:r>
        <w:t>-party</w:t>
      </w:r>
      <w:r w:rsidR="00264238">
        <w:t xml:space="preserve"> agreements and contracts must specify:</w:t>
      </w:r>
    </w:p>
    <w:p w14:paraId="3518E437" w14:textId="5F56DC49" w:rsidR="00BA3848" w:rsidRDefault="00264238" w:rsidP="00BA3848">
      <w:pPr>
        <w:pStyle w:val="ListParagraph"/>
        <w:numPr>
          <w:ilvl w:val="1"/>
          <w:numId w:val="9"/>
        </w:numPr>
      </w:pPr>
      <w:r>
        <w:t>The (</w:t>
      </w:r>
      <w:r w:rsidR="00432490">
        <w:t>ORGANIZATION</w:t>
      </w:r>
      <w:r>
        <w:t>) information the vendor should have access to,</w:t>
      </w:r>
    </w:p>
    <w:p w14:paraId="7BE7C489" w14:textId="46701646" w:rsidR="00BA3848" w:rsidRDefault="00264238" w:rsidP="00BA3848">
      <w:pPr>
        <w:pStyle w:val="ListParagraph"/>
        <w:numPr>
          <w:ilvl w:val="1"/>
          <w:numId w:val="9"/>
        </w:numPr>
      </w:pPr>
      <w:r>
        <w:t>How (</w:t>
      </w:r>
      <w:r w:rsidR="00432490">
        <w:t>ORGANIZATION</w:t>
      </w:r>
      <w:r>
        <w:t xml:space="preserve">) information is to be protected by the </w:t>
      </w:r>
      <w:r w:rsidR="00BA3848">
        <w:t>3</w:t>
      </w:r>
      <w:r w:rsidR="00BA3848" w:rsidRPr="00BA3848">
        <w:rPr>
          <w:vertAlign w:val="superscript"/>
        </w:rPr>
        <w:t>rd</w:t>
      </w:r>
      <w:r w:rsidR="00BA3848">
        <w:t>-party</w:t>
      </w:r>
      <w:r>
        <w:t>,</w:t>
      </w:r>
    </w:p>
    <w:p w14:paraId="1900DB77" w14:textId="02932D19" w:rsidR="00BA3848" w:rsidRDefault="00264238" w:rsidP="00BA3848">
      <w:pPr>
        <w:pStyle w:val="ListParagraph"/>
        <w:numPr>
          <w:ilvl w:val="1"/>
          <w:numId w:val="9"/>
        </w:numPr>
      </w:pPr>
      <w:r>
        <w:t>How (</w:t>
      </w:r>
      <w:r w:rsidR="00432490">
        <w:t>ORGANIZATION</w:t>
      </w:r>
      <w:r>
        <w:t>) information is to be transferred between (</w:t>
      </w:r>
      <w:r w:rsidR="00432490">
        <w:t>ORGANIZATION</w:t>
      </w:r>
      <w:r>
        <w:t xml:space="preserve">) and the </w:t>
      </w:r>
      <w:r w:rsidR="00BA3848">
        <w:t>3</w:t>
      </w:r>
      <w:r w:rsidR="00BA3848" w:rsidRPr="00BA3848">
        <w:rPr>
          <w:vertAlign w:val="superscript"/>
        </w:rPr>
        <w:t>rd</w:t>
      </w:r>
      <w:r w:rsidR="00BA3848">
        <w:t>-party</w:t>
      </w:r>
      <w:r>
        <w:t>,</w:t>
      </w:r>
    </w:p>
    <w:p w14:paraId="50C79D36" w14:textId="1DFD0F32" w:rsidR="00BA3848" w:rsidRDefault="00264238" w:rsidP="00BA3848">
      <w:pPr>
        <w:pStyle w:val="ListParagraph"/>
        <w:numPr>
          <w:ilvl w:val="1"/>
          <w:numId w:val="9"/>
        </w:numPr>
      </w:pPr>
      <w:r>
        <w:t>Acceptable methods for the return, destruction or disposal of (</w:t>
      </w:r>
      <w:r w:rsidR="00432490">
        <w:t>ORGANIZATION</w:t>
      </w:r>
      <w:r>
        <w:t xml:space="preserve">) information in the </w:t>
      </w:r>
      <w:r w:rsidR="00BA3848">
        <w:t>3</w:t>
      </w:r>
      <w:r w:rsidR="00BA3848" w:rsidRPr="00BA3848">
        <w:rPr>
          <w:vertAlign w:val="superscript"/>
        </w:rPr>
        <w:t>rd</w:t>
      </w:r>
      <w:r w:rsidR="00BA3848">
        <w:t>-party’s</w:t>
      </w:r>
      <w:r>
        <w:t xml:space="preserve"> possession at the end of the </w:t>
      </w:r>
      <w:r w:rsidR="00BA3848">
        <w:t>relationship/contract</w:t>
      </w:r>
      <w:r>
        <w:t>,</w:t>
      </w:r>
    </w:p>
    <w:p w14:paraId="6D0F742B" w14:textId="77777777" w:rsidR="00BA3848" w:rsidRDefault="00264238" w:rsidP="00BA3848">
      <w:pPr>
        <w:pStyle w:val="ListParagraph"/>
        <w:numPr>
          <w:ilvl w:val="1"/>
          <w:numId w:val="9"/>
        </w:numPr>
      </w:pPr>
      <w:r>
        <w:t>Minimum information security requirements,</w:t>
      </w:r>
    </w:p>
    <w:p w14:paraId="7C5289FA" w14:textId="77777777" w:rsidR="00BA3848" w:rsidRDefault="00BA3848" w:rsidP="00BA3848">
      <w:pPr>
        <w:pStyle w:val="ListParagraph"/>
        <w:numPr>
          <w:ilvl w:val="1"/>
          <w:numId w:val="9"/>
        </w:numPr>
      </w:pPr>
      <w:r>
        <w:t>Information security i</w:t>
      </w:r>
      <w:r w:rsidR="00264238">
        <w:t>ncident response</w:t>
      </w:r>
      <w:r>
        <w:t xml:space="preserve"> and notification</w:t>
      </w:r>
      <w:r w:rsidR="00264238">
        <w:t xml:space="preserve"> requirements,</w:t>
      </w:r>
    </w:p>
    <w:p w14:paraId="1D7BF4C9" w14:textId="7DF796C2" w:rsidR="00BA3848" w:rsidRDefault="00264238" w:rsidP="00BA3848">
      <w:pPr>
        <w:pStyle w:val="ListParagraph"/>
        <w:numPr>
          <w:ilvl w:val="1"/>
          <w:numId w:val="9"/>
        </w:numPr>
      </w:pPr>
      <w:r>
        <w:t>Right for (</w:t>
      </w:r>
      <w:r w:rsidR="00432490">
        <w:t>ORGANIZATION</w:t>
      </w:r>
      <w:r>
        <w:t xml:space="preserve">) to audit </w:t>
      </w:r>
      <w:r w:rsidR="00BA3848">
        <w:t>3</w:t>
      </w:r>
      <w:r w:rsidR="00BA3848" w:rsidRPr="00BA3848">
        <w:rPr>
          <w:vertAlign w:val="superscript"/>
        </w:rPr>
        <w:t>rd</w:t>
      </w:r>
      <w:r w:rsidR="00BA3848">
        <w:t>-party information security protections and controls.</w:t>
      </w:r>
    </w:p>
    <w:p w14:paraId="1B7EC153" w14:textId="49AC0F5D" w:rsidR="00BA3848" w:rsidRDefault="00BA3848" w:rsidP="00264238">
      <w:pPr>
        <w:pStyle w:val="ListParagraph"/>
        <w:numPr>
          <w:ilvl w:val="0"/>
          <w:numId w:val="8"/>
        </w:numPr>
      </w:pPr>
      <w:r>
        <w:t>If the 3</w:t>
      </w:r>
      <w:r w:rsidRPr="00BA3848">
        <w:rPr>
          <w:vertAlign w:val="superscript"/>
        </w:rPr>
        <w:t>rd</w:t>
      </w:r>
      <w:r>
        <w:t xml:space="preserve">-party </w:t>
      </w:r>
      <w:r w:rsidR="00264238">
        <w:t>subcontracts part of the information and communication technology service provided to (</w:t>
      </w:r>
      <w:r w:rsidR="00432490">
        <w:t>ORGANIZATION</w:t>
      </w:r>
      <w:r w:rsidR="00264238">
        <w:t xml:space="preserve">), the </w:t>
      </w:r>
      <w:r>
        <w:t>3</w:t>
      </w:r>
      <w:r w:rsidRPr="00BA3848">
        <w:rPr>
          <w:vertAlign w:val="superscript"/>
        </w:rPr>
        <w:t>rd</w:t>
      </w:r>
      <w:r>
        <w:t>-party</w:t>
      </w:r>
      <w:r w:rsidR="00264238">
        <w:t xml:space="preserve"> is required to ensure appropriate information security practices</w:t>
      </w:r>
      <w:r>
        <w:t xml:space="preserve"> are followed</w:t>
      </w:r>
      <w:r w:rsidR="00264238">
        <w:t xml:space="preserve"> throughout the supply chain</w:t>
      </w:r>
      <w:r>
        <w:t>,</w:t>
      </w:r>
    </w:p>
    <w:p w14:paraId="0A12CEDC" w14:textId="603CFB5D" w:rsidR="00BA3848" w:rsidRDefault="00264238" w:rsidP="00264238">
      <w:pPr>
        <w:pStyle w:val="ListParagraph"/>
        <w:numPr>
          <w:ilvl w:val="0"/>
          <w:numId w:val="8"/>
        </w:numPr>
      </w:pPr>
      <w:r>
        <w:t xml:space="preserve">The </w:t>
      </w:r>
      <w:r w:rsidR="00BA3848">
        <w:t>3</w:t>
      </w:r>
      <w:r w:rsidR="00BA3848" w:rsidRPr="00BA3848">
        <w:rPr>
          <w:vertAlign w:val="superscript"/>
        </w:rPr>
        <w:t>rd</w:t>
      </w:r>
      <w:r w:rsidR="00BA3848">
        <w:t xml:space="preserve">-party </w:t>
      </w:r>
      <w:r>
        <w:t>must only use (</w:t>
      </w:r>
      <w:r w:rsidR="00432490">
        <w:t>ORGANIZATION</w:t>
      </w:r>
      <w:r>
        <w:t>) Information Resources for the purpose of the business agreement</w:t>
      </w:r>
      <w:r w:rsidR="00BA3848">
        <w:t xml:space="preserve"> and/or contract,</w:t>
      </w:r>
    </w:p>
    <w:p w14:paraId="2E9A0D34" w14:textId="66A16AA4" w:rsidR="00BA3848" w:rsidRDefault="00264238" w:rsidP="00264238">
      <w:pPr>
        <w:pStyle w:val="ListParagraph"/>
        <w:numPr>
          <w:ilvl w:val="0"/>
          <w:numId w:val="8"/>
        </w:numPr>
      </w:pPr>
      <w:r>
        <w:t xml:space="preserve">Work outside of defined parameters </w:t>
      </w:r>
      <w:r w:rsidR="00BA3848">
        <w:t xml:space="preserve">in </w:t>
      </w:r>
      <w:r>
        <w:t>the contract must be approved in writing by the appropriate (</w:t>
      </w:r>
      <w:r w:rsidR="00432490">
        <w:t>ORGANIZATION</w:t>
      </w:r>
      <w:r>
        <w:t>) point of contact.</w:t>
      </w:r>
    </w:p>
    <w:p w14:paraId="5F3AC71E" w14:textId="77777777" w:rsidR="00BA3848" w:rsidRDefault="00BA3848" w:rsidP="00264238">
      <w:pPr>
        <w:pStyle w:val="ListParagraph"/>
        <w:numPr>
          <w:ilvl w:val="0"/>
          <w:numId w:val="8"/>
        </w:numPr>
      </w:pPr>
      <w:r>
        <w:lastRenderedPageBreak/>
        <w:t>3</w:t>
      </w:r>
      <w:r w:rsidRPr="00BA3848">
        <w:rPr>
          <w:vertAlign w:val="superscript"/>
        </w:rPr>
        <w:t>rd</w:t>
      </w:r>
      <w:r>
        <w:t>-party</w:t>
      </w:r>
      <w:r w:rsidR="00264238">
        <w:t xml:space="preserve"> performance must be reviewed annually to </w:t>
      </w:r>
      <w:r>
        <w:t>ensure</w:t>
      </w:r>
      <w:r w:rsidR="00264238">
        <w:t xml:space="preserve"> compliance </w:t>
      </w:r>
      <w:r>
        <w:t>with</w:t>
      </w:r>
      <w:r w:rsidR="00264238">
        <w:t xml:space="preserve"> </w:t>
      </w:r>
      <w:r>
        <w:t xml:space="preserve">agreed upon </w:t>
      </w:r>
      <w:r w:rsidR="00264238">
        <w:t xml:space="preserve">contracts </w:t>
      </w:r>
      <w:r>
        <w:t>and/</w:t>
      </w:r>
      <w:r w:rsidR="00264238">
        <w:t xml:space="preserve">or </w:t>
      </w:r>
      <w:r>
        <w:t>service level agreements (</w:t>
      </w:r>
      <w:r w:rsidR="00264238">
        <w:t>SLAs</w:t>
      </w:r>
      <w:r>
        <w:t>)</w:t>
      </w:r>
      <w:r w:rsidR="00264238">
        <w:t>. In the event of non-compliance with contracts or SLAs regular meetings will be conducted until performance requirements are met.</w:t>
      </w:r>
    </w:p>
    <w:p w14:paraId="63F8D08B" w14:textId="77777777" w:rsidR="00F7162F" w:rsidRDefault="00F7162F" w:rsidP="00264238">
      <w:pPr>
        <w:pStyle w:val="ListParagraph"/>
        <w:numPr>
          <w:ilvl w:val="0"/>
          <w:numId w:val="8"/>
        </w:numPr>
      </w:pPr>
      <w:r>
        <w:t>The 3</w:t>
      </w:r>
      <w:r w:rsidRPr="00F7162F">
        <w:rPr>
          <w:vertAlign w:val="superscript"/>
        </w:rPr>
        <w:t>rd</w:t>
      </w:r>
      <w:r>
        <w:t>-party’s</w:t>
      </w:r>
      <w:r w:rsidR="00264238">
        <w:t xml:space="preserve"> major IT work activities must be entered into or captured in </w:t>
      </w:r>
      <w:r>
        <w:t xml:space="preserve">a </w:t>
      </w:r>
      <w:r w:rsidR="00264238">
        <w:t>log</w:t>
      </w:r>
      <w:r>
        <w:t>:</w:t>
      </w:r>
    </w:p>
    <w:p w14:paraId="19ED7F5F" w14:textId="51F301F8" w:rsidR="00F7162F" w:rsidRDefault="00F7162F" w:rsidP="00F7162F">
      <w:pPr>
        <w:pStyle w:val="ListParagraph"/>
        <w:numPr>
          <w:ilvl w:val="1"/>
          <w:numId w:val="8"/>
        </w:numPr>
      </w:pPr>
      <w:r>
        <w:t xml:space="preserve">Made </w:t>
      </w:r>
      <w:r w:rsidR="00264238">
        <w:t>available to (</w:t>
      </w:r>
      <w:r w:rsidR="00432490">
        <w:t>ORGANIZATION</w:t>
      </w:r>
      <w:r w:rsidR="00264238">
        <w:t>) IT management upon request</w:t>
      </w:r>
      <w:r>
        <w:t>, and</w:t>
      </w:r>
    </w:p>
    <w:p w14:paraId="05ADF33F" w14:textId="709AAB04" w:rsidR="00264238" w:rsidRDefault="00F7162F" w:rsidP="00F7162F">
      <w:pPr>
        <w:pStyle w:val="ListParagraph"/>
        <w:numPr>
          <w:ilvl w:val="1"/>
          <w:numId w:val="8"/>
        </w:numPr>
      </w:pPr>
      <w:r>
        <w:t>M</w:t>
      </w:r>
      <w:r w:rsidR="00264238">
        <w:t>ust include events such as personnel changes, password changes, project milestones, deliverables, and arrival and departure times.</w:t>
      </w:r>
    </w:p>
    <w:p w14:paraId="32B76027" w14:textId="0E8E4ED6" w:rsidR="00F7162F" w:rsidRDefault="00264238" w:rsidP="00264238">
      <w:pPr>
        <w:pStyle w:val="ListParagraph"/>
        <w:numPr>
          <w:ilvl w:val="0"/>
          <w:numId w:val="10"/>
        </w:numPr>
      </w:pPr>
      <w:r>
        <w:t>Any other (</w:t>
      </w:r>
      <w:r w:rsidR="00432490">
        <w:t>ORGANIZATION</w:t>
      </w:r>
      <w:r>
        <w:t xml:space="preserve">) information acquired by the </w:t>
      </w:r>
      <w:r w:rsidR="00F7162F">
        <w:t>3</w:t>
      </w:r>
      <w:r w:rsidR="00F7162F" w:rsidRPr="00F7162F">
        <w:rPr>
          <w:vertAlign w:val="superscript"/>
        </w:rPr>
        <w:t>rd</w:t>
      </w:r>
      <w:r w:rsidR="00F7162F">
        <w:t>-party</w:t>
      </w:r>
      <w:r>
        <w:t xml:space="preserve"> </w:t>
      </w:r>
      <w:r w:rsidR="00432490">
        <w:t>during</w:t>
      </w:r>
      <w:r>
        <w:t xml:space="preserve"> the contract cannot be used for the </w:t>
      </w:r>
      <w:r w:rsidR="00F7162F">
        <w:t>3</w:t>
      </w:r>
      <w:r w:rsidR="00F7162F" w:rsidRPr="00F7162F">
        <w:rPr>
          <w:vertAlign w:val="superscript"/>
        </w:rPr>
        <w:t>rd</w:t>
      </w:r>
      <w:r w:rsidR="00F7162F">
        <w:t>-party’s</w:t>
      </w:r>
      <w:r>
        <w:t xml:space="preserve"> own purposes or divulged to others.</w:t>
      </w:r>
    </w:p>
    <w:p w14:paraId="40B1F56F" w14:textId="5A71BCD1" w:rsidR="00F7162F" w:rsidRDefault="00F7162F" w:rsidP="00354F77">
      <w:pPr>
        <w:pStyle w:val="ListParagraph"/>
        <w:numPr>
          <w:ilvl w:val="0"/>
          <w:numId w:val="10"/>
        </w:numPr>
      </w:pPr>
      <w:r>
        <w:t>3</w:t>
      </w:r>
      <w:r w:rsidRPr="00F7162F">
        <w:rPr>
          <w:vertAlign w:val="superscript"/>
        </w:rPr>
        <w:t>rd</w:t>
      </w:r>
      <w:r>
        <w:t>-party</w:t>
      </w:r>
      <w:r w:rsidR="00264238">
        <w:t xml:space="preserve"> personnel must report all security incidents directly to the appropriate (</w:t>
      </w:r>
      <w:r w:rsidR="00432490">
        <w:t>ORGANIZATION</w:t>
      </w:r>
      <w:r w:rsidR="00264238">
        <w:t>) IT personnel.</w:t>
      </w:r>
    </w:p>
    <w:p w14:paraId="35CAE7CA" w14:textId="6D687FA5" w:rsidR="00F7162F" w:rsidRDefault="00264238" w:rsidP="00264238">
      <w:pPr>
        <w:pStyle w:val="ListParagraph"/>
        <w:numPr>
          <w:ilvl w:val="0"/>
          <w:numId w:val="10"/>
        </w:numPr>
      </w:pPr>
      <w:r>
        <w:t>(</w:t>
      </w:r>
      <w:r w:rsidR="00432490">
        <w:t>ORGANIZATION</w:t>
      </w:r>
      <w:r>
        <w:t xml:space="preserve">) IT will provide a technical point of contact for the </w:t>
      </w:r>
      <w:r w:rsidR="00F7162F">
        <w:t>3</w:t>
      </w:r>
      <w:r w:rsidR="00F7162F" w:rsidRPr="00F7162F">
        <w:rPr>
          <w:vertAlign w:val="superscript"/>
        </w:rPr>
        <w:t>rd</w:t>
      </w:r>
      <w:r w:rsidR="00F7162F">
        <w:t>-party</w:t>
      </w:r>
      <w:r>
        <w:t xml:space="preserve">. The point of contact will work with the </w:t>
      </w:r>
      <w:r w:rsidR="00F7162F">
        <w:t>3</w:t>
      </w:r>
      <w:r w:rsidR="00F7162F" w:rsidRPr="00F7162F">
        <w:rPr>
          <w:vertAlign w:val="superscript"/>
        </w:rPr>
        <w:t>rd</w:t>
      </w:r>
      <w:r w:rsidR="00F7162F">
        <w:t>-party</w:t>
      </w:r>
      <w:r>
        <w:t xml:space="preserve"> to </w:t>
      </w:r>
      <w:r w:rsidR="00F7162F">
        <w:t>ensure</w:t>
      </w:r>
      <w:r>
        <w:t xml:space="preserve"> compliance with </w:t>
      </w:r>
      <w:r w:rsidR="00F7162F">
        <w:t>this</w:t>
      </w:r>
      <w:r>
        <w:t xml:space="preserve"> polic</w:t>
      </w:r>
      <w:r w:rsidR="00F7162F">
        <w:t>y</w:t>
      </w:r>
      <w:r>
        <w:t>.</w:t>
      </w:r>
    </w:p>
    <w:p w14:paraId="3B6BCD09" w14:textId="6F763EDF" w:rsidR="00F7162F" w:rsidRDefault="00F7162F" w:rsidP="00264238">
      <w:pPr>
        <w:pStyle w:val="ListParagraph"/>
        <w:numPr>
          <w:ilvl w:val="0"/>
          <w:numId w:val="10"/>
        </w:numPr>
      </w:pPr>
      <w:r>
        <w:t>3</w:t>
      </w:r>
      <w:r w:rsidRPr="00F7162F">
        <w:rPr>
          <w:vertAlign w:val="superscript"/>
        </w:rPr>
        <w:t>rd</w:t>
      </w:r>
      <w:r>
        <w:t>-parties</w:t>
      </w:r>
      <w:r w:rsidR="00264238">
        <w:t xml:space="preserve"> must provide (</w:t>
      </w:r>
      <w:r w:rsidR="00432490">
        <w:t>ORGANIZATION</w:t>
      </w:r>
      <w:r w:rsidR="00264238">
        <w:t>) a list of key personnel working on the contract</w:t>
      </w:r>
      <w:r>
        <w:t xml:space="preserve"> when requested.</w:t>
      </w:r>
    </w:p>
    <w:p w14:paraId="453259A8" w14:textId="4CCC95E2" w:rsidR="00F7162F" w:rsidRDefault="00F7162F" w:rsidP="00395D9F">
      <w:pPr>
        <w:pStyle w:val="ListParagraph"/>
        <w:numPr>
          <w:ilvl w:val="0"/>
          <w:numId w:val="10"/>
        </w:numPr>
      </w:pPr>
      <w:r>
        <w:t>3</w:t>
      </w:r>
      <w:r w:rsidRPr="00F7162F">
        <w:rPr>
          <w:vertAlign w:val="superscript"/>
        </w:rPr>
        <w:t>rd</w:t>
      </w:r>
      <w:r>
        <w:t>-parties</w:t>
      </w:r>
      <w:r w:rsidR="00264238">
        <w:t xml:space="preserve"> must provide (</w:t>
      </w:r>
      <w:r w:rsidR="00432490">
        <w:t>ORGANIZATION</w:t>
      </w:r>
      <w:r w:rsidR="00264238">
        <w:t>) with notification of key staff changes within 24 hours of change.</w:t>
      </w:r>
    </w:p>
    <w:p w14:paraId="099F202A" w14:textId="595928A2" w:rsidR="00F7162F" w:rsidRDefault="00264238" w:rsidP="00472997">
      <w:pPr>
        <w:pStyle w:val="ListParagraph"/>
        <w:numPr>
          <w:ilvl w:val="0"/>
          <w:numId w:val="10"/>
        </w:numPr>
      </w:pPr>
      <w:r>
        <w:t xml:space="preserve">Upon departure of a </w:t>
      </w:r>
      <w:r w:rsidR="00F7162F">
        <w:t>3</w:t>
      </w:r>
      <w:r w:rsidR="00F7162F" w:rsidRPr="00F7162F">
        <w:rPr>
          <w:vertAlign w:val="superscript"/>
        </w:rPr>
        <w:t>rd</w:t>
      </w:r>
      <w:r w:rsidR="00F7162F">
        <w:t>-party</w:t>
      </w:r>
      <w:r>
        <w:t xml:space="preserve"> employee from </w:t>
      </w:r>
      <w:r w:rsidR="00F7162F">
        <w:t>a</w:t>
      </w:r>
      <w:r>
        <w:t xml:space="preserve"> contract</w:t>
      </w:r>
      <w:r w:rsidR="00F7162F">
        <w:t>,</w:t>
      </w:r>
      <w:r>
        <w:t xml:space="preserve"> for any reason, the </w:t>
      </w:r>
      <w:r w:rsidR="00F7162F">
        <w:t>3</w:t>
      </w:r>
      <w:r w:rsidR="00F7162F" w:rsidRPr="00F7162F">
        <w:rPr>
          <w:vertAlign w:val="superscript"/>
        </w:rPr>
        <w:t>rd</w:t>
      </w:r>
      <w:r w:rsidR="00F7162F">
        <w:t>-party</w:t>
      </w:r>
      <w:r>
        <w:t xml:space="preserve"> will ensure </w:t>
      </w:r>
      <w:r w:rsidR="00F7162F">
        <w:t>a</w:t>
      </w:r>
      <w:r>
        <w:t>ll sensitive information is collected and returned to (</w:t>
      </w:r>
      <w:r w:rsidR="00432490">
        <w:t>ORGANIZATION</w:t>
      </w:r>
      <w:r>
        <w:t>) or destroyed within 24 hours.</w:t>
      </w:r>
    </w:p>
    <w:p w14:paraId="29B84AB4" w14:textId="77777777" w:rsidR="00F7162F" w:rsidRDefault="00264238" w:rsidP="00925D0B">
      <w:pPr>
        <w:pStyle w:val="ListParagraph"/>
        <w:numPr>
          <w:ilvl w:val="0"/>
          <w:numId w:val="10"/>
        </w:numPr>
      </w:pPr>
      <w:r>
        <w:t xml:space="preserve">Upon termination of contract, </w:t>
      </w:r>
      <w:r w:rsidR="00F7162F">
        <w:t>3</w:t>
      </w:r>
      <w:r w:rsidR="00F7162F" w:rsidRPr="00F7162F">
        <w:rPr>
          <w:vertAlign w:val="superscript"/>
        </w:rPr>
        <w:t>rd</w:t>
      </w:r>
      <w:r w:rsidR="00F7162F">
        <w:t>-parties</w:t>
      </w:r>
      <w:r>
        <w:t xml:space="preserve"> must be reminded of confidentiality and non-disclosure requirements.</w:t>
      </w:r>
    </w:p>
    <w:p w14:paraId="7E2E635A" w14:textId="3783387B" w:rsidR="00432490" w:rsidRDefault="00264238" w:rsidP="00925D0B">
      <w:pPr>
        <w:pStyle w:val="ListParagraph"/>
        <w:numPr>
          <w:ilvl w:val="0"/>
          <w:numId w:val="10"/>
        </w:numPr>
      </w:pPr>
      <w:r>
        <w:t>Upon termination of contract or at the request of (</w:t>
      </w:r>
      <w:r w:rsidR="00432490">
        <w:t>ORGANIZATION</w:t>
      </w:r>
      <w:r>
        <w:t xml:space="preserve">), the </w:t>
      </w:r>
      <w:r w:rsidR="00F7162F">
        <w:t>3</w:t>
      </w:r>
      <w:r w:rsidR="00F7162F" w:rsidRPr="00F7162F">
        <w:rPr>
          <w:vertAlign w:val="superscript"/>
        </w:rPr>
        <w:t>rd</w:t>
      </w:r>
      <w:r w:rsidR="00F7162F">
        <w:t>-party</w:t>
      </w:r>
      <w:r>
        <w:t xml:space="preserve"> must surrender all (</w:t>
      </w:r>
      <w:r w:rsidR="00432490">
        <w:t>ORGANIZATION</w:t>
      </w:r>
      <w:r>
        <w:t>) badges, access cards, equipment and supplies immediately.</w:t>
      </w:r>
    </w:p>
    <w:p w14:paraId="4F82EEDC" w14:textId="2462E2A5" w:rsidR="00264238" w:rsidRDefault="00432490" w:rsidP="00925D0B">
      <w:pPr>
        <w:pStyle w:val="ListParagraph"/>
        <w:numPr>
          <w:ilvl w:val="0"/>
          <w:numId w:val="10"/>
        </w:numPr>
      </w:pPr>
      <w:r>
        <w:t>Any e</w:t>
      </w:r>
      <w:r w:rsidR="00264238">
        <w:t xml:space="preserve">quipment and/or supplies to be retained by the </w:t>
      </w:r>
      <w:r>
        <w:t>3</w:t>
      </w:r>
      <w:r w:rsidRPr="00432490">
        <w:rPr>
          <w:vertAlign w:val="superscript"/>
        </w:rPr>
        <w:t>rd</w:t>
      </w:r>
      <w:r>
        <w:t>-party</w:t>
      </w:r>
      <w:r w:rsidR="00264238">
        <w:t xml:space="preserve"> must be documented by authorized (</w:t>
      </w:r>
      <w:r>
        <w:t>ORGANIZATION</w:t>
      </w:r>
      <w:r w:rsidR="00264238">
        <w:t>) IT management.</w:t>
      </w:r>
    </w:p>
    <w:p w14:paraId="5FE06CF2" w14:textId="5FA9DCBF" w:rsidR="00726AB9" w:rsidRDefault="00726AB9" w:rsidP="00726AB9">
      <w:pPr>
        <w:pStyle w:val="Heading1"/>
      </w:pPr>
      <w:r>
        <w:t>Waivers</w:t>
      </w:r>
    </w:p>
    <w:p w14:paraId="12867D81" w14:textId="1BEC200D" w:rsidR="00726AB9" w:rsidRDefault="002F022E" w:rsidP="00726AB9">
      <w:r>
        <w:t>Waivers from certain and specific policy provisions may be sought following the (ORGANIZATION) Waiver Process. There are no exceptions to any provisions noted in this policy until and unless a waiver has been granted.</w:t>
      </w:r>
    </w:p>
    <w:p w14:paraId="5379DDFD" w14:textId="100F29C4" w:rsidR="00726AB9" w:rsidRDefault="00726AB9" w:rsidP="00726AB9">
      <w:pPr>
        <w:pStyle w:val="Heading1"/>
      </w:pPr>
      <w:r>
        <w:t>Enforcement</w:t>
      </w:r>
    </w:p>
    <w:p w14:paraId="2F3F83A5" w14:textId="55794BA6" w:rsidR="0017077D" w:rsidRDefault="0017077D" w:rsidP="0017077D">
      <w:r>
        <w:t xml:space="preserve">This </w:t>
      </w:r>
      <w:r w:rsidR="00432490" w:rsidRPr="00432490">
        <w:t>Third-Party Information Security Risk Management Policy</w:t>
      </w:r>
      <w:r w:rsidR="00432490">
        <w:t xml:space="preserve"> </w:t>
      </w:r>
      <w:r>
        <w:t xml:space="preserve">supplements and compliments all other </w:t>
      </w:r>
      <w:r w:rsidR="00432490">
        <w:t>related</w:t>
      </w:r>
      <w:r>
        <w:t xml:space="preserve"> information security policies, it does not supersede any such policy or vice versa. Where there are any perceived or unintended conflicts between (ORGANIZATION) policies, they must be brought to the attention of (ORGANIZATION) for immediate reconciliation.</w:t>
      </w:r>
    </w:p>
    <w:p w14:paraId="3CA83D58" w14:textId="18E76450" w:rsidR="002F022E" w:rsidRDefault="002F022E" w:rsidP="002F022E">
      <w:r>
        <w:lastRenderedPageBreak/>
        <w:t>Personnel found to have violated any provision of this policy may be subject to sanctions up to and including removal of access rights, termination of employment, termination of contract(s), and/or related civil or criminal penalties.</w:t>
      </w:r>
    </w:p>
    <w:p w14:paraId="0124D0A5" w14:textId="2C68B9F5" w:rsidR="00726AB9" w:rsidRDefault="00726AB9" w:rsidP="00726AB9">
      <w:pPr>
        <w:pStyle w:val="Heading1"/>
      </w:pPr>
      <w:r>
        <w:t>Version History</w:t>
      </w:r>
    </w:p>
    <w:tbl>
      <w:tblPr>
        <w:tblStyle w:val="TableGrid"/>
        <w:tblW w:w="10255" w:type="dxa"/>
        <w:tblLook w:val="04A0" w:firstRow="1" w:lastRow="0" w:firstColumn="1" w:lastColumn="0" w:noHBand="0" w:noVBand="1"/>
      </w:tblPr>
      <w:tblGrid>
        <w:gridCol w:w="1131"/>
        <w:gridCol w:w="2031"/>
        <w:gridCol w:w="2031"/>
        <w:gridCol w:w="1787"/>
        <w:gridCol w:w="3275"/>
      </w:tblGrid>
      <w:tr w:rsidR="002F022E" w:rsidRPr="002F022E" w14:paraId="364BF5F5" w14:textId="77777777" w:rsidTr="002F022E">
        <w:trPr>
          <w:trHeight w:hRule="exact" w:val="432"/>
        </w:trPr>
        <w:tc>
          <w:tcPr>
            <w:tcW w:w="1131" w:type="dxa"/>
            <w:shd w:val="clear" w:color="auto" w:fill="D9D9D9" w:themeFill="background1" w:themeFillShade="D9"/>
            <w:vAlign w:val="center"/>
          </w:tcPr>
          <w:p w14:paraId="3EA08543" w14:textId="7B46976D" w:rsidR="002F022E" w:rsidRPr="002F022E" w:rsidRDefault="002F022E" w:rsidP="002F022E">
            <w:pPr>
              <w:jc w:val="center"/>
              <w:rPr>
                <w:b/>
                <w:bCs/>
              </w:rPr>
            </w:pPr>
            <w:r w:rsidRPr="002F022E">
              <w:rPr>
                <w:b/>
                <w:bCs/>
              </w:rPr>
              <w:t>Version</w:t>
            </w:r>
          </w:p>
        </w:tc>
        <w:tc>
          <w:tcPr>
            <w:tcW w:w="2031" w:type="dxa"/>
            <w:shd w:val="clear" w:color="auto" w:fill="D9D9D9" w:themeFill="background1" w:themeFillShade="D9"/>
            <w:vAlign w:val="center"/>
          </w:tcPr>
          <w:p w14:paraId="2F25310F" w14:textId="72D3ED0F" w:rsidR="002F022E" w:rsidRPr="002F022E" w:rsidRDefault="002F022E" w:rsidP="002F022E">
            <w:pPr>
              <w:jc w:val="center"/>
              <w:rPr>
                <w:b/>
                <w:bCs/>
              </w:rPr>
            </w:pPr>
            <w:r w:rsidRPr="002F022E">
              <w:rPr>
                <w:b/>
                <w:bCs/>
              </w:rPr>
              <w:t>Modified Date</w:t>
            </w:r>
          </w:p>
        </w:tc>
        <w:tc>
          <w:tcPr>
            <w:tcW w:w="2031" w:type="dxa"/>
            <w:shd w:val="clear" w:color="auto" w:fill="D9D9D9" w:themeFill="background1" w:themeFillShade="D9"/>
            <w:vAlign w:val="center"/>
          </w:tcPr>
          <w:p w14:paraId="40D7DE7F" w14:textId="4BCA7803" w:rsidR="002F022E" w:rsidRPr="002F022E" w:rsidRDefault="002F022E" w:rsidP="002F022E">
            <w:pPr>
              <w:jc w:val="center"/>
              <w:rPr>
                <w:b/>
                <w:bCs/>
              </w:rPr>
            </w:pPr>
            <w:r w:rsidRPr="002F022E">
              <w:rPr>
                <w:b/>
                <w:bCs/>
              </w:rPr>
              <w:t>Approved Date</w:t>
            </w:r>
          </w:p>
        </w:tc>
        <w:tc>
          <w:tcPr>
            <w:tcW w:w="1787" w:type="dxa"/>
            <w:shd w:val="clear" w:color="auto" w:fill="D9D9D9" w:themeFill="background1" w:themeFillShade="D9"/>
            <w:vAlign w:val="center"/>
          </w:tcPr>
          <w:p w14:paraId="347F8401" w14:textId="0E7D5AC5" w:rsidR="002F022E" w:rsidRPr="002F022E" w:rsidRDefault="002F022E" w:rsidP="002F022E">
            <w:pPr>
              <w:jc w:val="center"/>
              <w:rPr>
                <w:b/>
                <w:bCs/>
              </w:rPr>
            </w:pPr>
            <w:r w:rsidRPr="002F022E">
              <w:rPr>
                <w:b/>
                <w:bCs/>
              </w:rPr>
              <w:t>Approved By</w:t>
            </w:r>
          </w:p>
        </w:tc>
        <w:tc>
          <w:tcPr>
            <w:tcW w:w="3275" w:type="dxa"/>
            <w:shd w:val="clear" w:color="auto" w:fill="D9D9D9" w:themeFill="background1" w:themeFillShade="D9"/>
            <w:vAlign w:val="center"/>
          </w:tcPr>
          <w:p w14:paraId="1AF7FA59" w14:textId="6F89F98F" w:rsidR="002F022E" w:rsidRPr="002F022E" w:rsidRDefault="002F022E" w:rsidP="002F022E">
            <w:pPr>
              <w:jc w:val="center"/>
              <w:rPr>
                <w:b/>
                <w:bCs/>
              </w:rPr>
            </w:pPr>
            <w:r w:rsidRPr="002F022E">
              <w:rPr>
                <w:b/>
                <w:bCs/>
              </w:rPr>
              <w:t>Reason/Comments</w:t>
            </w:r>
          </w:p>
        </w:tc>
      </w:tr>
      <w:tr w:rsidR="002F022E" w14:paraId="0DA8A55F" w14:textId="77777777" w:rsidTr="002F022E">
        <w:tc>
          <w:tcPr>
            <w:tcW w:w="1131" w:type="dxa"/>
          </w:tcPr>
          <w:p w14:paraId="1B2798BD" w14:textId="3E3AA55A" w:rsidR="002F022E" w:rsidRDefault="002F022E" w:rsidP="00726AB9">
            <w:r>
              <w:t>1.0.0</w:t>
            </w:r>
          </w:p>
        </w:tc>
        <w:tc>
          <w:tcPr>
            <w:tcW w:w="2031" w:type="dxa"/>
          </w:tcPr>
          <w:p w14:paraId="591B513E" w14:textId="332D995B" w:rsidR="002F022E" w:rsidRDefault="002F022E" w:rsidP="00726AB9">
            <w:r>
              <w:t>September, 2020</w:t>
            </w:r>
          </w:p>
        </w:tc>
        <w:tc>
          <w:tcPr>
            <w:tcW w:w="2031" w:type="dxa"/>
          </w:tcPr>
          <w:p w14:paraId="0808956A" w14:textId="2B813D6A" w:rsidR="002F022E" w:rsidRDefault="002F022E" w:rsidP="00726AB9">
            <w:r>
              <w:t>September, 2020</w:t>
            </w:r>
          </w:p>
        </w:tc>
        <w:tc>
          <w:tcPr>
            <w:tcW w:w="1787" w:type="dxa"/>
          </w:tcPr>
          <w:p w14:paraId="4C58A779" w14:textId="49CFCC7E" w:rsidR="002F022E" w:rsidRDefault="002F022E" w:rsidP="00726AB9">
            <w:r>
              <w:t>John Doe</w:t>
            </w:r>
          </w:p>
        </w:tc>
        <w:tc>
          <w:tcPr>
            <w:tcW w:w="3275" w:type="dxa"/>
          </w:tcPr>
          <w:p w14:paraId="001DADFE" w14:textId="6E4D9E03" w:rsidR="002F022E" w:rsidRDefault="002F022E" w:rsidP="00726AB9">
            <w:r>
              <w:t>Document Origination</w:t>
            </w:r>
          </w:p>
        </w:tc>
      </w:tr>
      <w:tr w:rsidR="002F022E" w14:paraId="0D43943D" w14:textId="77777777" w:rsidTr="002F022E">
        <w:tc>
          <w:tcPr>
            <w:tcW w:w="1131" w:type="dxa"/>
          </w:tcPr>
          <w:p w14:paraId="19DCD48E" w14:textId="77777777" w:rsidR="002F022E" w:rsidRDefault="002F022E" w:rsidP="00726AB9"/>
        </w:tc>
        <w:tc>
          <w:tcPr>
            <w:tcW w:w="2031" w:type="dxa"/>
          </w:tcPr>
          <w:p w14:paraId="47D2FF6B" w14:textId="77777777" w:rsidR="002F022E" w:rsidRDefault="002F022E" w:rsidP="00726AB9"/>
        </w:tc>
        <w:tc>
          <w:tcPr>
            <w:tcW w:w="2031" w:type="dxa"/>
          </w:tcPr>
          <w:p w14:paraId="049D81E0" w14:textId="77777777" w:rsidR="002F022E" w:rsidRDefault="002F022E" w:rsidP="00726AB9"/>
        </w:tc>
        <w:tc>
          <w:tcPr>
            <w:tcW w:w="1787" w:type="dxa"/>
          </w:tcPr>
          <w:p w14:paraId="298C1770" w14:textId="77777777" w:rsidR="002F022E" w:rsidRDefault="002F022E" w:rsidP="00726AB9"/>
        </w:tc>
        <w:tc>
          <w:tcPr>
            <w:tcW w:w="3275" w:type="dxa"/>
          </w:tcPr>
          <w:p w14:paraId="7E6BEBD7" w14:textId="77777777" w:rsidR="002F022E" w:rsidRDefault="002F022E" w:rsidP="00726AB9"/>
        </w:tc>
      </w:tr>
      <w:tr w:rsidR="002F022E" w14:paraId="41C0C8BD" w14:textId="77777777" w:rsidTr="002F022E">
        <w:tc>
          <w:tcPr>
            <w:tcW w:w="1131" w:type="dxa"/>
          </w:tcPr>
          <w:p w14:paraId="749AA8D2" w14:textId="77777777" w:rsidR="002F022E" w:rsidRDefault="002F022E" w:rsidP="00726AB9"/>
        </w:tc>
        <w:tc>
          <w:tcPr>
            <w:tcW w:w="2031" w:type="dxa"/>
          </w:tcPr>
          <w:p w14:paraId="6C4B771F" w14:textId="77777777" w:rsidR="002F022E" w:rsidRDefault="002F022E" w:rsidP="00726AB9"/>
        </w:tc>
        <w:tc>
          <w:tcPr>
            <w:tcW w:w="2031" w:type="dxa"/>
          </w:tcPr>
          <w:p w14:paraId="2625E3C3" w14:textId="77777777" w:rsidR="002F022E" w:rsidRDefault="002F022E" w:rsidP="00726AB9"/>
        </w:tc>
        <w:tc>
          <w:tcPr>
            <w:tcW w:w="1787" w:type="dxa"/>
          </w:tcPr>
          <w:p w14:paraId="169F814A" w14:textId="77777777" w:rsidR="002F022E" w:rsidRDefault="002F022E" w:rsidP="00726AB9"/>
        </w:tc>
        <w:tc>
          <w:tcPr>
            <w:tcW w:w="3275" w:type="dxa"/>
          </w:tcPr>
          <w:p w14:paraId="002FB85F" w14:textId="77777777" w:rsidR="002F022E" w:rsidRDefault="002F022E" w:rsidP="00726AB9"/>
        </w:tc>
      </w:tr>
    </w:tbl>
    <w:p w14:paraId="7007743D" w14:textId="69033D7F" w:rsidR="00726AB9" w:rsidRDefault="00726AB9" w:rsidP="00726AB9"/>
    <w:sectPr w:rsidR="00726AB9" w:rsidSect="0060663F">
      <w:headerReference w:type="default" r:id="rId16"/>
      <w:footerReference w:type="default" r:id="rId17"/>
      <w:headerReference w:type="first" r:id="rId18"/>
      <w:pgSz w:w="12240" w:h="15840"/>
      <w:pgMar w:top="1728" w:right="1080" w:bottom="1728" w:left="1080" w:header="187" w:footer="36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47647" w14:textId="77777777" w:rsidR="001A23AC" w:rsidRDefault="001A23AC" w:rsidP="009515E7">
      <w:pPr>
        <w:spacing w:after="0" w:line="240" w:lineRule="auto"/>
      </w:pPr>
      <w:r>
        <w:separator/>
      </w:r>
    </w:p>
  </w:endnote>
  <w:endnote w:type="continuationSeparator" w:id="0">
    <w:p w14:paraId="07E2F8CD" w14:textId="77777777" w:rsidR="001A23AC" w:rsidRDefault="001A23AC" w:rsidP="00951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ontserrat Medium">
    <w:altName w:val="Calibri"/>
    <w:panose1 w:val="00000600000000000000"/>
    <w:charset w:val="00"/>
    <w:family w:val="auto"/>
    <w:pitch w:val="variable"/>
    <w:sig w:usb0="2000020F"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3BCE4" w14:textId="45995BDA" w:rsidR="009515E7" w:rsidRDefault="009515E7" w:rsidP="009515E7">
    <w:pPr>
      <w:autoSpaceDE w:val="0"/>
      <w:autoSpaceDN w:val="0"/>
      <w:adjustRightInd w:val="0"/>
      <w:spacing w:after="0" w:line="240" w:lineRule="auto"/>
      <w:rPr>
        <w:rFonts w:ascii="Montserrat Medium" w:hAnsi="Montserrat Medium" w:cs="Roboto-Regular"/>
        <w:b/>
        <w:color w:val="F69F32"/>
        <w:sz w:val="14"/>
        <w:szCs w:val="14"/>
      </w:rPr>
    </w:pPr>
    <w:r>
      <w:rPr>
        <w:noProof/>
      </w:rPr>
      <mc:AlternateContent>
        <mc:Choice Requires="wps">
          <w:drawing>
            <wp:anchor distT="0" distB="0" distL="114300" distR="114300" simplePos="0" relativeHeight="251769856" behindDoc="0" locked="0" layoutInCell="1" allowOverlap="1" wp14:anchorId="4883BCEC" wp14:editId="313BBE3A">
              <wp:simplePos x="0" y="0"/>
              <wp:positionH relativeFrom="column">
                <wp:posOffset>0</wp:posOffset>
              </wp:positionH>
              <wp:positionV relativeFrom="paragraph">
                <wp:posOffset>0</wp:posOffset>
              </wp:positionV>
              <wp:extent cx="614934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6149340" cy="0"/>
                      </a:xfrm>
                      <a:prstGeom prst="line">
                        <a:avLst/>
                      </a:prstGeom>
                      <a:ln>
                        <a:solidFill>
                          <a:srgbClr val="0070C0"/>
                        </a:solidFill>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79817D93" id="Straight Connector 29" o:spid="_x0000_s1026" style="position:absolute;z-index:251769856;visibility:visible;mso-wrap-style:square;mso-wrap-distance-left:9pt;mso-wrap-distance-top:0;mso-wrap-distance-right:9pt;mso-wrap-distance-bottom:0;mso-position-horizontal:absolute;mso-position-horizontal-relative:text;mso-position-vertical:absolute;mso-position-vertical-relative:text" from="0,0" to="484.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" strokecolor="#0070c0" strokeweight=".5pt">
              <v:stroke joinstyle="miter"/>
            </v:line>
          </w:pict>
        </mc:Fallback>
      </mc:AlternateContent>
    </w:r>
  </w:p>
  <w:p w14:paraId="4883BCE7" w14:textId="3523B09C" w:rsidR="009515E7" w:rsidRPr="0086540F" w:rsidRDefault="00726AB9" w:rsidP="0060663F">
    <w:pPr>
      <w:pStyle w:val="Footer"/>
      <w:spacing w:line="300" w:lineRule="auto"/>
      <w:rPr>
        <w:sz w:val="14"/>
        <w:szCs w:val="14"/>
        <w:vertAlign w:val="subscript"/>
      </w:rPr>
    </w:pPr>
    <w:r>
      <w:rPr>
        <w:rFonts w:cstheme="minorHAnsi"/>
        <w:b/>
        <w:color w:val="0070C0"/>
        <w:sz w:val="14"/>
        <w:szCs w:val="14"/>
      </w:rPr>
      <w:t>INTERNAL</w:t>
    </w:r>
    <w:r w:rsidR="009515E7" w:rsidRPr="00D46F26">
      <w:rPr>
        <w:rFonts w:cstheme="minorHAnsi"/>
        <w:b/>
        <w:color w:val="0070C0"/>
        <w:sz w:val="14"/>
        <w:szCs w:val="14"/>
      </w:rPr>
      <w:t xml:space="preserve"> INFORMATION:</w:t>
    </w:r>
    <w:r w:rsidR="009515E7" w:rsidRPr="0086540F">
      <w:rPr>
        <w:rFonts w:ascii="Montserrat Medium" w:hAnsi="Montserrat Medium" w:cs="Roboto-Regular"/>
        <w:color w:val="0070C0"/>
        <w:sz w:val="14"/>
        <w:szCs w:val="14"/>
      </w:rPr>
      <w:t xml:space="preserve"> </w:t>
    </w:r>
    <w:r w:rsidR="0086540F" w:rsidRPr="0086540F">
      <w:rPr>
        <w:color w:val="000000" w:themeColor="text1"/>
        <w:sz w:val="16"/>
        <w:szCs w:val="16"/>
      </w:rPr>
      <w:t xml:space="preserve">This document contains information that </w:t>
    </w:r>
    <w:r>
      <w:rPr>
        <w:color w:val="000000" w:themeColor="text1"/>
        <w:sz w:val="16"/>
        <w:szCs w:val="16"/>
      </w:rPr>
      <w:t>may be</w:t>
    </w:r>
    <w:r w:rsidR="0086540F" w:rsidRPr="0086540F">
      <w:rPr>
        <w:color w:val="000000" w:themeColor="text1"/>
        <w:sz w:val="16"/>
        <w:szCs w:val="16"/>
      </w:rPr>
      <w:t xml:space="preserve"> privileged, confidential or otherwise protected from disclosure. Dissemination, distribution or copying of this document or the information herein is </w:t>
    </w:r>
    <w:r>
      <w:rPr>
        <w:color w:val="000000" w:themeColor="text1"/>
        <w:sz w:val="16"/>
        <w:szCs w:val="16"/>
      </w:rPr>
      <w:t>permitted</w:t>
    </w:r>
    <w:r w:rsidR="0060663F">
      <w:rPr>
        <w:color w:val="000000" w:themeColor="text1"/>
        <w:sz w:val="16"/>
        <w:szCs w:val="16"/>
      </w:rPr>
      <w:t>; however, only to authorized (ORGANIZATION) personnel.</w:t>
    </w:r>
    <w:r w:rsidR="0086540F" w:rsidRPr="0086540F">
      <w:rPr>
        <w:color w:val="000000" w:themeColor="text1"/>
        <w:sz w:val="16"/>
        <w:szCs w:val="16"/>
      </w:rPr>
      <w:t xml:space="preserve"> </w:t>
    </w:r>
    <w:r w:rsidR="0060663F">
      <w:rPr>
        <w:color w:val="000000" w:themeColor="text1"/>
        <w:sz w:val="16"/>
        <w:szCs w:val="16"/>
      </w:rPr>
      <w:t xml:space="preserve">Any disclosure to non-personnel must be </w:t>
    </w:r>
    <w:r w:rsidR="0086540F" w:rsidRPr="0086540F">
      <w:rPr>
        <w:color w:val="000000" w:themeColor="text1"/>
        <w:sz w:val="16"/>
        <w:szCs w:val="16"/>
      </w:rPr>
      <w:t>explicit</w:t>
    </w:r>
    <w:r w:rsidR="0060663F">
      <w:rPr>
        <w:color w:val="000000" w:themeColor="text1"/>
        <w:sz w:val="16"/>
        <w:szCs w:val="16"/>
      </w:rPr>
      <w:t>ly</w:t>
    </w:r>
    <w:r w:rsidR="0086540F" w:rsidRPr="0086540F">
      <w:rPr>
        <w:color w:val="000000" w:themeColor="text1"/>
        <w:sz w:val="16"/>
        <w:szCs w:val="16"/>
      </w:rPr>
      <w:t xml:space="preserve"> </w:t>
    </w:r>
    <w:r w:rsidR="0060663F">
      <w:rPr>
        <w:color w:val="000000" w:themeColor="text1"/>
        <w:sz w:val="16"/>
        <w:szCs w:val="16"/>
      </w:rPr>
      <w:t>approved by (ORGANIZATION)</w:t>
    </w:r>
    <w:r w:rsidR="0086540F" w:rsidRPr="0086540F">
      <w:rPr>
        <w:color w:val="000000" w:themeColor="text1"/>
        <w:sz w:val="16"/>
        <w:szCs w:val="16"/>
      </w:rPr>
      <w:t>.</w:t>
    </w:r>
    <w:r w:rsidR="0060663F">
      <w:rPr>
        <w:color w:val="000000" w:themeColor="text1"/>
        <w:sz w:val="16"/>
        <w:szCs w:val="16"/>
      </w:rPr>
      <w:tab/>
    </w:r>
    <w:r w:rsidR="00503C99" w:rsidRPr="0086540F">
      <w:rPr>
        <w:rFonts w:cs="Roboto-Regular"/>
        <w:color w:val="FF9F18"/>
        <w:sz w:val="14"/>
        <w:szCs w:val="14"/>
      </w:rPr>
      <w:t xml:space="preserve">      </w:t>
    </w:r>
    <w:r w:rsidR="00503C99" w:rsidRPr="0086540F">
      <w:rPr>
        <w:rFonts w:cs="Roboto-Regular"/>
        <w:color w:val="262626" w:themeColor="text1" w:themeTint="D9"/>
        <w:sz w:val="14"/>
        <w:szCs w:val="14"/>
      </w:rPr>
      <w:fldChar w:fldCharType="begin"/>
    </w:r>
    <w:r w:rsidR="00503C99" w:rsidRPr="0086540F">
      <w:rPr>
        <w:rFonts w:cs="Roboto-Regular"/>
        <w:color w:val="262626" w:themeColor="text1" w:themeTint="D9"/>
        <w:sz w:val="14"/>
        <w:szCs w:val="14"/>
      </w:rPr>
      <w:instrText xml:space="preserve"> PAGE   \* MERGEFORMAT </w:instrText>
    </w:r>
    <w:r w:rsidR="00503C99" w:rsidRPr="0086540F">
      <w:rPr>
        <w:rFonts w:cs="Roboto-Regular"/>
        <w:color w:val="262626" w:themeColor="text1" w:themeTint="D9"/>
        <w:sz w:val="14"/>
        <w:szCs w:val="14"/>
      </w:rPr>
      <w:fldChar w:fldCharType="separate"/>
    </w:r>
    <w:r w:rsidR="00291E58" w:rsidRPr="0086540F">
      <w:rPr>
        <w:rFonts w:cs="Roboto-Regular"/>
        <w:noProof/>
        <w:color w:val="262626" w:themeColor="text1" w:themeTint="D9"/>
        <w:sz w:val="14"/>
        <w:szCs w:val="14"/>
      </w:rPr>
      <w:t>2</w:t>
    </w:r>
    <w:r w:rsidR="00503C99" w:rsidRPr="0086540F">
      <w:rPr>
        <w:rFonts w:cs="Roboto-Regular"/>
        <w:noProof/>
        <w:color w:val="262626" w:themeColor="text1" w:themeTint="D9"/>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6223F" w14:textId="77777777" w:rsidR="001A23AC" w:rsidRDefault="001A23AC" w:rsidP="009515E7">
      <w:pPr>
        <w:spacing w:after="0" w:line="240" w:lineRule="auto"/>
      </w:pPr>
      <w:r>
        <w:separator/>
      </w:r>
    </w:p>
  </w:footnote>
  <w:footnote w:type="continuationSeparator" w:id="0">
    <w:p w14:paraId="3CB3634E" w14:textId="77777777" w:rsidR="001A23AC" w:rsidRDefault="001A23AC" w:rsidP="00951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3BCE3" w14:textId="295C3076" w:rsidR="009515E7" w:rsidRDefault="00085099" w:rsidP="00925DC3">
    <w:pPr>
      <w:spacing w:line="300" w:lineRule="auto"/>
    </w:pPr>
    <w:r w:rsidRPr="003D56CF">
      <w:rPr>
        <w:noProof/>
      </w:rPr>
      <w:drawing>
        <wp:anchor distT="0" distB="0" distL="114300" distR="114300" simplePos="0" relativeHeight="251667456" behindDoc="1" locked="0" layoutInCell="1" allowOverlap="1" wp14:anchorId="547A3D45" wp14:editId="6E1AB43C">
          <wp:simplePos x="0" y="0"/>
          <wp:positionH relativeFrom="column">
            <wp:posOffset>4437380</wp:posOffset>
          </wp:positionH>
          <wp:positionV relativeFrom="page">
            <wp:posOffset>565785</wp:posOffset>
          </wp:positionV>
          <wp:extent cx="110490" cy="110490"/>
          <wp:effectExtent l="0" t="0" r="3810" b="3810"/>
          <wp:wrapTight wrapText="bothSides">
            <wp:wrapPolygon edited="0">
              <wp:start x="0" y="0"/>
              <wp:lineTo x="0" y="18621"/>
              <wp:lineTo x="18621" y="18621"/>
              <wp:lineTo x="18621" y="0"/>
              <wp:lineTo x="0" y="0"/>
            </wp:wrapPolygon>
          </wp:wrapTight>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0490" cy="110490"/>
                  </a:xfrm>
                  <a:prstGeom prst="rect">
                    <a:avLst/>
                  </a:prstGeom>
                </pic:spPr>
              </pic:pic>
            </a:graphicData>
          </a:graphic>
          <wp14:sizeRelH relativeFrom="margin">
            <wp14:pctWidth>0</wp14:pctWidth>
          </wp14:sizeRelH>
          <wp14:sizeRelV relativeFrom="margin">
            <wp14:pctHeight>0</wp14:pctHeight>
          </wp14:sizeRelV>
        </wp:anchor>
      </w:drawing>
    </w:r>
    <w:r w:rsidRPr="006976D2">
      <w:rPr>
        <w:noProof/>
      </w:rPr>
      <w:drawing>
        <wp:anchor distT="0" distB="0" distL="114300" distR="114300" simplePos="0" relativeHeight="251666432" behindDoc="0" locked="0" layoutInCell="1" allowOverlap="1" wp14:anchorId="32C82FD7" wp14:editId="118164A0">
          <wp:simplePos x="0" y="0"/>
          <wp:positionH relativeFrom="column">
            <wp:posOffset>4451350</wp:posOffset>
          </wp:positionH>
          <wp:positionV relativeFrom="page">
            <wp:posOffset>367030</wp:posOffset>
          </wp:positionV>
          <wp:extent cx="87630" cy="112395"/>
          <wp:effectExtent l="0" t="0" r="7620" b="1905"/>
          <wp:wrapTopAndBottom/>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87630" cy="1123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5408" behindDoc="1" locked="0" layoutInCell="1" allowOverlap="1" wp14:anchorId="793515F6" wp14:editId="713B6F78">
              <wp:simplePos x="0" y="0"/>
              <wp:positionH relativeFrom="column">
                <wp:posOffset>4514367</wp:posOffset>
              </wp:positionH>
              <wp:positionV relativeFrom="paragraph">
                <wp:posOffset>213995</wp:posOffset>
              </wp:positionV>
              <wp:extent cx="1847215" cy="17907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215" cy="179070"/>
                      </a:xfrm>
                      <a:prstGeom prst="rect">
                        <a:avLst/>
                      </a:prstGeom>
                      <a:solidFill>
                        <a:srgbClr val="FFFFFF"/>
                      </a:solidFill>
                      <a:ln w="9525">
                        <a:noFill/>
                        <a:miter lim="800000"/>
                        <a:headEnd/>
                        <a:tailEnd/>
                      </a:ln>
                    </wps:spPr>
                    <wps:txbx>
                      <w:txbxContent>
                        <w:p w14:paraId="455F6719" w14:textId="776147DB" w:rsidR="00925DC3" w:rsidRPr="006976D2" w:rsidRDefault="00925DC3" w:rsidP="00925DC3">
                          <w:pPr>
                            <w:spacing w:line="300" w:lineRule="auto"/>
                            <w:rPr>
                              <w:sz w:val="12"/>
                              <w:szCs w:val="12"/>
                            </w:rPr>
                          </w:pPr>
                          <w:r w:rsidRPr="006976D2">
                            <w:rPr>
                              <w:sz w:val="12"/>
                              <w:szCs w:val="12"/>
                            </w:rPr>
                            <w:t>5509 Baker Road, Suite 500</w:t>
                          </w:r>
                          <w:r w:rsidR="00D82D06">
                            <w:rPr>
                              <w:sz w:val="12"/>
                              <w:szCs w:val="12"/>
                            </w:rPr>
                            <w:t xml:space="preserve"> </w:t>
                          </w:r>
                          <w:r w:rsidRPr="006976D2">
                            <w:rPr>
                              <w:sz w:val="12"/>
                              <w:szCs w:val="12"/>
                            </w:rPr>
                            <w:t>Minnetonka, MN  55345</w:t>
                          </w:r>
                          <w:r w:rsidR="00D82D06">
                            <w:rPr>
                              <w:sz w:val="12"/>
                              <w:szCs w:val="12"/>
                            </w:rPr>
                            <w:t xml:space="preserve">       </w:t>
                          </w:r>
                        </w:p>
                        <w:p w14:paraId="11EDF3C7" w14:textId="7A0C9196" w:rsidR="00925DC3" w:rsidRPr="006976D2" w:rsidRDefault="00925DC3">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3515F6" id="_x0000_t202" coordsize="21600,21600" o:spt="202" path="m,l,21600r21600,l21600,xe">
              <v:stroke joinstyle="miter"/>
              <v:path gradientshapeok="t" o:connecttype="rect"/>
            </v:shapetype>
            <v:shape id="_x0000_s1028" type="#_x0000_t202" style="position:absolute;margin-left:355.45pt;margin-top:16.85pt;width:145.45pt;height:14.1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" stroked="f">
              <v:textbox>
                <w:txbxContent>
                  <w:p w14:paraId="455F6719" w14:textId="776147DB" w:rsidR="00925DC3" w:rsidRPr="006976D2" w:rsidRDefault="00925DC3" w:rsidP="00925DC3">
                    <w:pPr>
                      <w:spacing w:line="300" w:lineRule="auto"/>
                      <w:rPr>
                        <w:sz w:val="12"/>
                        <w:szCs w:val="12"/>
                      </w:rPr>
                    </w:pPr>
                    <w:r w:rsidRPr="006976D2">
                      <w:rPr>
                        <w:sz w:val="12"/>
                        <w:szCs w:val="12"/>
                      </w:rPr>
                      <w:t>5509 Baker Road, Suite 500</w:t>
                    </w:r>
                    <w:r w:rsidR="00D82D06">
                      <w:rPr>
                        <w:sz w:val="12"/>
                        <w:szCs w:val="12"/>
                      </w:rPr>
                      <w:t xml:space="preserve"> </w:t>
                    </w:r>
                    <w:r w:rsidRPr="006976D2">
                      <w:rPr>
                        <w:sz w:val="12"/>
                        <w:szCs w:val="12"/>
                      </w:rPr>
                      <w:t>Minnetonka, MN  55345</w:t>
                    </w:r>
                    <w:r w:rsidR="00D82D06">
                      <w:rPr>
                        <w:sz w:val="12"/>
                        <w:szCs w:val="12"/>
                      </w:rPr>
                      <w:t xml:space="preserve">       </w:t>
                    </w:r>
                  </w:p>
                  <w:p w14:paraId="11EDF3C7" w14:textId="7A0C9196" w:rsidR="00925DC3" w:rsidRPr="006976D2" w:rsidRDefault="00925DC3">
                    <w:pPr>
                      <w:rPr>
                        <w:sz w:val="12"/>
                        <w:szCs w:val="12"/>
                      </w:rPr>
                    </w:pPr>
                  </w:p>
                </w:txbxContent>
              </v:textbox>
            </v:shape>
          </w:pict>
        </mc:Fallback>
      </mc:AlternateContent>
    </w:r>
    <w:r w:rsidR="00950128">
      <w:rPr>
        <w:noProof/>
      </w:rPr>
      <w:drawing>
        <wp:anchor distT="0" distB="0" distL="114300" distR="114300" simplePos="0" relativeHeight="251662336" behindDoc="0" locked="0" layoutInCell="1" allowOverlap="1" wp14:anchorId="0991059F" wp14:editId="65005D3C">
          <wp:simplePos x="0" y="0"/>
          <wp:positionH relativeFrom="margin">
            <wp:posOffset>0</wp:posOffset>
          </wp:positionH>
          <wp:positionV relativeFrom="paragraph">
            <wp:posOffset>298781</wp:posOffset>
          </wp:positionV>
          <wp:extent cx="1989455" cy="278130"/>
          <wp:effectExtent l="0" t="0" r="0" b="762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89455" cy="278130"/>
                  </a:xfrm>
                  <a:prstGeom prst="rect">
                    <a:avLst/>
                  </a:prstGeom>
                  <a:noFill/>
                  <a:ln>
                    <a:noFill/>
                  </a:ln>
                </pic:spPr>
              </pic:pic>
            </a:graphicData>
          </a:graphic>
        </wp:anchor>
      </w:drawing>
    </w:r>
    <w:r>
      <w:t xml:space="preserve">    </w:t>
    </w:r>
    <w:r w:rsidR="00D82D06">
      <w:t xml:space="preserve">  </w:t>
    </w:r>
    <w:r w:rsidR="0086540F">
      <w:tab/>
    </w:r>
  </w:p>
  <w:p w14:paraId="65EB51C3" w14:textId="50BBE573" w:rsidR="00925DC3" w:rsidRPr="009515E7" w:rsidRDefault="00085099" w:rsidP="00D82D06">
    <w:pPr>
      <w:tabs>
        <w:tab w:val="left" w:pos="7817"/>
      </w:tabs>
      <w:spacing w:line="300" w:lineRule="auto"/>
    </w:pPr>
    <w:r>
      <w:rPr>
        <w:noProof/>
      </w:rPr>
      <mc:AlternateContent>
        <mc:Choice Requires="wps">
          <w:drawing>
            <wp:anchor distT="45720" distB="45720" distL="114300" distR="114300" simplePos="0" relativeHeight="251669504" behindDoc="1" locked="0" layoutInCell="1" allowOverlap="1" wp14:anchorId="704170EA" wp14:editId="4AA72202">
              <wp:simplePos x="0" y="0"/>
              <wp:positionH relativeFrom="column">
                <wp:posOffset>4506163</wp:posOffset>
              </wp:positionH>
              <wp:positionV relativeFrom="paragraph">
                <wp:posOffset>57556</wp:posOffset>
              </wp:positionV>
              <wp:extent cx="1719072" cy="21907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072" cy="219075"/>
                      </a:xfrm>
                      <a:prstGeom prst="rect">
                        <a:avLst/>
                      </a:prstGeom>
                      <a:solidFill>
                        <a:srgbClr val="FFFFFF"/>
                      </a:solidFill>
                      <a:ln w="9525">
                        <a:noFill/>
                        <a:miter lim="800000"/>
                        <a:headEnd/>
                        <a:tailEnd/>
                      </a:ln>
                    </wps:spPr>
                    <wps:txbx>
                      <w:txbxContent>
                        <w:p w14:paraId="403286DE" w14:textId="65CC1A83" w:rsidR="00D82D06" w:rsidRPr="00D82D06" w:rsidRDefault="00432490" w:rsidP="00D82D06">
                          <w:pPr>
                            <w:rPr>
                              <w:sz w:val="12"/>
                              <w:szCs w:val="12"/>
                            </w:rPr>
                          </w:pPr>
                          <w:hyperlink r:id="rId6" w:history="1">
                            <w:r w:rsidR="00FE1A28" w:rsidRPr="00FC162B">
                              <w:rPr>
                                <w:rStyle w:val="Hyperlink"/>
                                <w:sz w:val="12"/>
                                <w:szCs w:val="12"/>
                              </w:rPr>
                              <w:t>securitystudio.com</w:t>
                            </w:r>
                          </w:hyperlink>
                          <w:r w:rsidR="00D82D06">
                            <w:rPr>
                              <w:sz w:val="12"/>
                              <w:szCs w:val="12"/>
                            </w:rPr>
                            <w:t xml:space="preserve"> </w:t>
                          </w:r>
                          <w:r w:rsidR="00632C18" w:rsidRPr="00632C18">
                            <w:rPr>
                              <w:color w:val="005CA4"/>
                              <w:sz w:val="12"/>
                              <w:szCs w:val="12"/>
                            </w:rPr>
                            <w:t>|</w:t>
                          </w:r>
                          <w:r w:rsidR="00D82D06">
                            <w:rPr>
                              <w:sz w:val="12"/>
                              <w:szCs w:val="12"/>
                            </w:rPr>
                            <w:t xml:space="preserve"> </w:t>
                          </w:r>
                          <w:hyperlink r:id="rId7" w:history="1">
                            <w:r w:rsidR="00632C18" w:rsidRPr="00FC162B">
                              <w:rPr>
                                <w:rStyle w:val="Hyperlink"/>
                                <w:sz w:val="12"/>
                                <w:szCs w:val="12"/>
                              </w:rPr>
                              <w:t>info@securitystudio.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170EA" id="_x0000_s1029" type="#_x0000_t202" style="position:absolute;margin-left:354.8pt;margin-top:4.55pt;width:135.35pt;height:17.2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" stroked="f">
              <v:textbox>
                <w:txbxContent>
                  <w:p w14:paraId="403286DE" w14:textId="65CC1A83" w:rsidR="00D82D06" w:rsidRPr="00D82D06" w:rsidRDefault="00432490" w:rsidP="00D82D06">
                    <w:pPr>
                      <w:rPr>
                        <w:sz w:val="12"/>
                        <w:szCs w:val="12"/>
                      </w:rPr>
                    </w:pPr>
                    <w:hyperlink r:id="rId8" w:history="1">
                      <w:r w:rsidR="00FE1A28" w:rsidRPr="00FC162B">
                        <w:rPr>
                          <w:rStyle w:val="Hyperlink"/>
                          <w:sz w:val="12"/>
                          <w:szCs w:val="12"/>
                        </w:rPr>
                        <w:t>securitystudio.com</w:t>
                      </w:r>
                    </w:hyperlink>
                    <w:r w:rsidR="00D82D06">
                      <w:rPr>
                        <w:sz w:val="12"/>
                        <w:szCs w:val="12"/>
                      </w:rPr>
                      <w:t xml:space="preserve"> </w:t>
                    </w:r>
                    <w:r w:rsidR="00632C18" w:rsidRPr="00632C18">
                      <w:rPr>
                        <w:color w:val="005CA4"/>
                        <w:sz w:val="12"/>
                        <w:szCs w:val="12"/>
                      </w:rPr>
                      <w:t>|</w:t>
                    </w:r>
                    <w:r w:rsidR="00D82D06">
                      <w:rPr>
                        <w:sz w:val="12"/>
                        <w:szCs w:val="12"/>
                      </w:rPr>
                      <w:t xml:space="preserve"> </w:t>
                    </w:r>
                    <w:hyperlink r:id="rId9" w:history="1">
                      <w:r w:rsidR="00632C18" w:rsidRPr="00FC162B">
                        <w:rPr>
                          <w:rStyle w:val="Hyperlink"/>
                          <w:sz w:val="12"/>
                          <w:szCs w:val="12"/>
                        </w:rPr>
                        <w:t>info@securitystudio.com</w:t>
                      </w:r>
                    </w:hyperlink>
                  </w:p>
                </w:txbxContent>
              </v:textbox>
            </v:shape>
          </w:pict>
        </mc:Fallback>
      </mc:AlternateContent>
    </w:r>
    <w:r w:rsidR="00D82D06">
      <w:rPr>
        <w:noProof/>
      </w:rPr>
      <mc:AlternateContent>
        <mc:Choice Requires="wps">
          <w:drawing>
            <wp:anchor distT="0" distB="0" distL="114300" distR="114300" simplePos="0" relativeHeight="251671552" behindDoc="0" locked="0" layoutInCell="1" allowOverlap="1" wp14:anchorId="3B045ABF" wp14:editId="376EDF8C">
              <wp:simplePos x="0" y="0"/>
              <wp:positionH relativeFrom="margin">
                <wp:align>left</wp:align>
              </wp:positionH>
              <wp:positionV relativeFrom="paragraph">
                <wp:posOffset>333621</wp:posOffset>
              </wp:positionV>
              <wp:extent cx="614934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49340" cy="0"/>
                      </a:xfrm>
                      <a:prstGeom prst="line">
                        <a:avLst/>
                      </a:prstGeom>
                      <a:ln>
                        <a:solidFill>
                          <a:srgbClr val="0070C0"/>
                        </a:solidFill>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7F160869" id="Straight Connector 17" o:spid="_x0000_s1026" style="position:absolute;z-index:251671552;visibility:visible;mso-wrap-style:square;mso-wrap-distance-left:9pt;mso-wrap-distance-top:0;mso-wrap-distance-right:9pt;mso-wrap-distance-bottom:0;mso-position-horizontal:left;mso-position-horizontal-relative:margin;mso-position-vertical:absolute;mso-position-vertical-relative:text" from="0,26.25pt" to="484.2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" strokecolor="#0070c0" strokeweight=".5pt">
              <v:stroke joinstyle="miter"/>
              <w10:wrap anchorx="margin"/>
            </v:line>
          </w:pict>
        </mc:Fallback>
      </mc:AlternateContent>
    </w:r>
    <w:r w:rsidR="003D56CF">
      <w:t xml:space="preserve">     </w:t>
    </w:r>
    <w:r w:rsidR="00D82D06">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26AF4" w14:textId="558A983A" w:rsidR="00B75446" w:rsidRPr="00DE4C6F" w:rsidRDefault="00432490" w:rsidP="00DE4C6F">
    <w:pPr>
      <w:pStyle w:val="Header"/>
      <w:rPr>
        <w:b/>
        <w:bCs/>
        <w:sz w:val="24"/>
        <w:szCs w:val="24"/>
      </w:rPr>
    </w:pPr>
    <w:r w:rsidRPr="00432490">
      <w:rPr>
        <w:b/>
        <w:bCs/>
        <w:sz w:val="24"/>
        <w:szCs w:val="24"/>
      </w:rPr>
      <w:t>Third-Party Information Security Risk Management Policy</w:t>
    </w:r>
    <w:r w:rsidR="00B75446" w:rsidRPr="00DE4C6F">
      <w:rPr>
        <w:b/>
        <w:bCs/>
        <w:sz w:val="24"/>
        <w:szCs w:val="24"/>
      </w:rPr>
      <w:t xml:space="preserve"> – Version 1.0.0</w:t>
    </w:r>
  </w:p>
  <w:p w14:paraId="5A9C9A33" w14:textId="77777777" w:rsidR="00DE4C6F" w:rsidRDefault="00DE4C6F">
    <w:pPr>
      <w:pStyle w:val="Header"/>
      <w:rPr>
        <w:b/>
        <w:bCs/>
      </w:rPr>
    </w:pPr>
  </w:p>
  <w:p w14:paraId="68CE66E7" w14:textId="56EBEF51" w:rsidR="00B75446" w:rsidRDefault="00B75446">
    <w:pPr>
      <w:pStyle w:val="Header"/>
    </w:pPr>
    <w:r w:rsidRPr="00DE4C6F">
      <w:rPr>
        <w:b/>
        <w:bCs/>
      </w:rPr>
      <w:t>Status</w:t>
    </w:r>
    <w:r>
      <w:t xml:space="preserve">: </w:t>
    </w:r>
    <w:sdt>
      <w:sdtPr>
        <w:id w:val="-1353103136"/>
        <w14:checkbox>
          <w14:checked w14:val="1"/>
          <w14:checkedState w14:val="2612" w14:font="MS Gothic"/>
          <w14:uncheckedState w14:val="2610" w14:font="MS Gothic"/>
        </w14:checkbox>
      </w:sdtPr>
      <w:sdtEndPr/>
      <w:sdtContent>
        <w:r w:rsidR="00DE4C6F">
          <w:rPr>
            <w:rFonts w:ascii="MS Gothic" w:eastAsia="MS Gothic" w:hAnsi="MS Gothic" w:hint="eastAsia"/>
          </w:rPr>
          <w:t>☒</w:t>
        </w:r>
      </w:sdtContent>
    </w:sdt>
    <w:r>
      <w:t xml:space="preserve">Working Draft  </w:t>
    </w:r>
    <w:sdt>
      <w:sdtPr>
        <w:id w:val="9167519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Approved  </w:t>
    </w:r>
    <w:sdt>
      <w:sdtPr>
        <w:id w:val="5752490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dopted</w:t>
    </w:r>
  </w:p>
  <w:p w14:paraId="2B56E8FC" w14:textId="6619FC2B" w:rsidR="00B75446" w:rsidRDefault="00B75446">
    <w:pPr>
      <w:pStyle w:val="Header"/>
    </w:pPr>
    <w:r w:rsidRPr="00DE4C6F">
      <w:rPr>
        <w:b/>
        <w:bCs/>
      </w:rPr>
      <w:t>Document Owner</w:t>
    </w:r>
    <w:r>
      <w:t xml:space="preserve">: </w:t>
    </w:r>
    <w:sdt>
      <w:sdtPr>
        <w:id w:val="-42524910"/>
        <w:placeholder>
          <w:docPart w:val="DefaultPlaceholder_-1854013440"/>
        </w:placeholder>
        <w:showingPlcHdr/>
      </w:sdtPr>
      <w:sdtEndPr/>
      <w:sdtContent>
        <w:r w:rsidRPr="00CF53F9">
          <w:rPr>
            <w:rStyle w:val="PlaceholderText"/>
          </w:rPr>
          <w:t>Click or tap here to enter text.</w:t>
        </w:r>
      </w:sdtContent>
    </w:sdt>
  </w:p>
  <w:p w14:paraId="0DEBE27A" w14:textId="29D1D8FA" w:rsidR="00B75446" w:rsidRDefault="00B75446">
    <w:pPr>
      <w:pStyle w:val="Header"/>
    </w:pPr>
    <w:r w:rsidRPr="00DE4C6F">
      <w:rPr>
        <w:b/>
        <w:bCs/>
      </w:rPr>
      <w:t>Last Review Date</w:t>
    </w:r>
    <w:r>
      <w:t xml:space="preserve">: </w:t>
    </w:r>
    <w:r w:rsidR="00DE4C6F">
      <w:t>Sept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40161"/>
    <w:multiLevelType w:val="hybridMultilevel"/>
    <w:tmpl w:val="0B0E7C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D1E"/>
    <w:multiLevelType w:val="hybridMultilevel"/>
    <w:tmpl w:val="85360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8D76A1"/>
    <w:multiLevelType w:val="hybridMultilevel"/>
    <w:tmpl w:val="9AF2C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A969C9"/>
    <w:multiLevelType w:val="hybridMultilevel"/>
    <w:tmpl w:val="376EF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B1883"/>
    <w:multiLevelType w:val="hybridMultilevel"/>
    <w:tmpl w:val="37D2C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05CD9"/>
    <w:multiLevelType w:val="hybridMultilevel"/>
    <w:tmpl w:val="73A02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6C3BA0"/>
    <w:multiLevelType w:val="hybridMultilevel"/>
    <w:tmpl w:val="3A5A1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683FF5"/>
    <w:multiLevelType w:val="hybridMultilevel"/>
    <w:tmpl w:val="BFBC4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BF3935"/>
    <w:multiLevelType w:val="hybridMultilevel"/>
    <w:tmpl w:val="83582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A27327"/>
    <w:multiLevelType w:val="hybridMultilevel"/>
    <w:tmpl w:val="E3E677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7"/>
  </w:num>
  <w:num w:numId="3">
    <w:abstractNumId w:val="6"/>
  </w:num>
  <w:num w:numId="4">
    <w:abstractNumId w:val="2"/>
  </w:num>
  <w:num w:numId="5">
    <w:abstractNumId w:val="8"/>
  </w:num>
  <w:num w:numId="6">
    <w:abstractNumId w:val="9"/>
  </w:num>
  <w:num w:numId="7">
    <w:abstractNumId w:val="0"/>
  </w:num>
  <w:num w:numId="8">
    <w:abstractNumId w:val="4"/>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MTEwMjazMDIwMzdT0lEKTi0uzszPAykwrQUA4qeF1SwAAAA="/>
  </w:docVars>
  <w:rsids>
    <w:rsidRoot w:val="009515E7"/>
    <w:rsid w:val="00007D73"/>
    <w:rsid w:val="00085099"/>
    <w:rsid w:val="000C187C"/>
    <w:rsid w:val="000E1502"/>
    <w:rsid w:val="0011653D"/>
    <w:rsid w:val="00120779"/>
    <w:rsid w:val="00126950"/>
    <w:rsid w:val="0017077D"/>
    <w:rsid w:val="001A23AC"/>
    <w:rsid w:val="001C2E18"/>
    <w:rsid w:val="001D3937"/>
    <w:rsid w:val="001E72F0"/>
    <w:rsid w:val="001F79AD"/>
    <w:rsid w:val="00207075"/>
    <w:rsid w:val="00264238"/>
    <w:rsid w:val="002720CB"/>
    <w:rsid w:val="00291E58"/>
    <w:rsid w:val="002A5DC8"/>
    <w:rsid w:val="002B4553"/>
    <w:rsid w:val="002F022E"/>
    <w:rsid w:val="002F7086"/>
    <w:rsid w:val="0034672F"/>
    <w:rsid w:val="0035429C"/>
    <w:rsid w:val="0036654B"/>
    <w:rsid w:val="00374129"/>
    <w:rsid w:val="00391376"/>
    <w:rsid w:val="003A4171"/>
    <w:rsid w:val="003B6963"/>
    <w:rsid w:val="003D56CF"/>
    <w:rsid w:val="00417B1D"/>
    <w:rsid w:val="00432490"/>
    <w:rsid w:val="004540EB"/>
    <w:rsid w:val="00456BF1"/>
    <w:rsid w:val="00485ED9"/>
    <w:rsid w:val="004A1203"/>
    <w:rsid w:val="004B75C3"/>
    <w:rsid w:val="00503C99"/>
    <w:rsid w:val="005177D4"/>
    <w:rsid w:val="005736A0"/>
    <w:rsid w:val="00584FB7"/>
    <w:rsid w:val="00586DAC"/>
    <w:rsid w:val="005A5D35"/>
    <w:rsid w:val="0060663F"/>
    <w:rsid w:val="0062141E"/>
    <w:rsid w:val="0063155D"/>
    <w:rsid w:val="00632C18"/>
    <w:rsid w:val="00652C22"/>
    <w:rsid w:val="00656D0A"/>
    <w:rsid w:val="006674F2"/>
    <w:rsid w:val="006976D2"/>
    <w:rsid w:val="006E7515"/>
    <w:rsid w:val="00713569"/>
    <w:rsid w:val="00722B00"/>
    <w:rsid w:val="00726AB9"/>
    <w:rsid w:val="007316CB"/>
    <w:rsid w:val="0075752A"/>
    <w:rsid w:val="00770C5A"/>
    <w:rsid w:val="00777FD6"/>
    <w:rsid w:val="007A1D7F"/>
    <w:rsid w:val="007B1920"/>
    <w:rsid w:val="00811BF8"/>
    <w:rsid w:val="00853DEF"/>
    <w:rsid w:val="0086540F"/>
    <w:rsid w:val="008D043F"/>
    <w:rsid w:val="008E1CEE"/>
    <w:rsid w:val="00922BE3"/>
    <w:rsid w:val="00925DC3"/>
    <w:rsid w:val="00942E6B"/>
    <w:rsid w:val="00950128"/>
    <w:rsid w:val="009515E7"/>
    <w:rsid w:val="009543A9"/>
    <w:rsid w:val="00975FAD"/>
    <w:rsid w:val="00984748"/>
    <w:rsid w:val="009A5C16"/>
    <w:rsid w:val="009B50FF"/>
    <w:rsid w:val="00A02BF0"/>
    <w:rsid w:val="00A62517"/>
    <w:rsid w:val="00AB5C4B"/>
    <w:rsid w:val="00B75446"/>
    <w:rsid w:val="00B838B7"/>
    <w:rsid w:val="00BA3848"/>
    <w:rsid w:val="00BA7F95"/>
    <w:rsid w:val="00BB2D4C"/>
    <w:rsid w:val="00BB6B24"/>
    <w:rsid w:val="00BC568A"/>
    <w:rsid w:val="00C12E04"/>
    <w:rsid w:val="00C2503D"/>
    <w:rsid w:val="00C51D29"/>
    <w:rsid w:val="00C65992"/>
    <w:rsid w:val="00C907B6"/>
    <w:rsid w:val="00C9143B"/>
    <w:rsid w:val="00CA285F"/>
    <w:rsid w:val="00CD49AC"/>
    <w:rsid w:val="00D27323"/>
    <w:rsid w:val="00D46F26"/>
    <w:rsid w:val="00D6102E"/>
    <w:rsid w:val="00D82D06"/>
    <w:rsid w:val="00D903A9"/>
    <w:rsid w:val="00DE4C6F"/>
    <w:rsid w:val="00E22821"/>
    <w:rsid w:val="00E2556C"/>
    <w:rsid w:val="00E73BBA"/>
    <w:rsid w:val="00E83A98"/>
    <w:rsid w:val="00E939D6"/>
    <w:rsid w:val="00ED3FAB"/>
    <w:rsid w:val="00EE20EE"/>
    <w:rsid w:val="00EF79CA"/>
    <w:rsid w:val="00F22F94"/>
    <w:rsid w:val="00F33A8C"/>
    <w:rsid w:val="00F7162F"/>
    <w:rsid w:val="00F71A11"/>
    <w:rsid w:val="00FE1A28"/>
    <w:rsid w:val="00FE7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83BCDD"/>
  <w15:chartTrackingRefBased/>
  <w15:docId w15:val="{E005753B-A330-4801-AF5C-8D1DE7E20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DC3"/>
    <w:pPr>
      <w:spacing w:after="200" w:line="276" w:lineRule="auto"/>
    </w:pPr>
  </w:style>
  <w:style w:type="paragraph" w:styleId="Heading1">
    <w:name w:val="heading 1"/>
    <w:basedOn w:val="Normal"/>
    <w:next w:val="Normal"/>
    <w:link w:val="Heading1Char"/>
    <w:uiPriority w:val="9"/>
    <w:qFormat/>
    <w:rsid w:val="00417B1D"/>
    <w:pPr>
      <w:outlineLvl w:val="0"/>
    </w:pPr>
    <w:rPr>
      <w:b/>
      <w:color w:val="005CA4"/>
      <w:sz w:val="32"/>
      <w:szCs w:val="32"/>
    </w:rPr>
  </w:style>
  <w:style w:type="paragraph" w:styleId="Heading2">
    <w:name w:val="heading 2"/>
    <w:basedOn w:val="Normal"/>
    <w:next w:val="Normal"/>
    <w:link w:val="Heading2Char"/>
    <w:uiPriority w:val="9"/>
    <w:unhideWhenUsed/>
    <w:qFormat/>
    <w:rsid w:val="00CA28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642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1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5E7"/>
  </w:style>
  <w:style w:type="paragraph" w:styleId="Footer">
    <w:name w:val="footer"/>
    <w:basedOn w:val="Normal"/>
    <w:link w:val="FooterChar"/>
    <w:uiPriority w:val="99"/>
    <w:unhideWhenUsed/>
    <w:rsid w:val="00951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5E7"/>
  </w:style>
  <w:style w:type="character" w:styleId="Hyperlink">
    <w:name w:val="Hyperlink"/>
    <w:basedOn w:val="DefaultParagraphFont"/>
    <w:uiPriority w:val="99"/>
    <w:unhideWhenUsed/>
    <w:rsid w:val="00503C99"/>
    <w:rPr>
      <w:color w:val="0563C1" w:themeColor="hyperlink"/>
      <w:u w:val="single"/>
    </w:rPr>
  </w:style>
  <w:style w:type="character" w:styleId="UnresolvedMention">
    <w:name w:val="Unresolved Mention"/>
    <w:basedOn w:val="DefaultParagraphFont"/>
    <w:uiPriority w:val="99"/>
    <w:semiHidden/>
    <w:unhideWhenUsed/>
    <w:rsid w:val="00503C99"/>
    <w:rPr>
      <w:color w:val="808080"/>
      <w:shd w:val="clear" w:color="auto" w:fill="E6E6E6"/>
    </w:rPr>
  </w:style>
  <w:style w:type="paragraph" w:styleId="NoSpacing">
    <w:name w:val="No Spacing"/>
    <w:link w:val="NoSpacingChar"/>
    <w:uiPriority w:val="1"/>
    <w:qFormat/>
    <w:rsid w:val="0086540F"/>
    <w:pPr>
      <w:spacing w:after="0" w:line="240" w:lineRule="auto"/>
    </w:pPr>
    <w:rPr>
      <w:rFonts w:eastAsiaTheme="minorEastAsia"/>
    </w:rPr>
  </w:style>
  <w:style w:type="character" w:customStyle="1" w:styleId="NoSpacingChar">
    <w:name w:val="No Spacing Char"/>
    <w:basedOn w:val="DefaultParagraphFont"/>
    <w:link w:val="NoSpacing"/>
    <w:uiPriority w:val="1"/>
    <w:rsid w:val="0086540F"/>
    <w:rPr>
      <w:rFonts w:eastAsiaTheme="minorEastAsia"/>
    </w:rPr>
  </w:style>
  <w:style w:type="character" w:customStyle="1" w:styleId="Heading1Char">
    <w:name w:val="Heading 1 Char"/>
    <w:basedOn w:val="DefaultParagraphFont"/>
    <w:link w:val="Heading1"/>
    <w:uiPriority w:val="9"/>
    <w:rsid w:val="00417B1D"/>
    <w:rPr>
      <w:rFonts w:eastAsiaTheme="minorEastAsia"/>
      <w:b/>
      <w:color w:val="005CA4"/>
      <w:sz w:val="32"/>
      <w:szCs w:val="32"/>
    </w:rPr>
  </w:style>
  <w:style w:type="paragraph" w:styleId="Title">
    <w:name w:val="Title"/>
    <w:basedOn w:val="Normal"/>
    <w:next w:val="Normal"/>
    <w:link w:val="TitleChar"/>
    <w:uiPriority w:val="10"/>
    <w:qFormat/>
    <w:rsid w:val="001F79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79A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A285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26AB9"/>
    <w:pPr>
      <w:ind w:left="720"/>
      <w:contextualSpacing/>
    </w:pPr>
  </w:style>
  <w:style w:type="character" w:styleId="CommentReference">
    <w:name w:val="annotation reference"/>
    <w:basedOn w:val="DefaultParagraphFont"/>
    <w:uiPriority w:val="99"/>
    <w:semiHidden/>
    <w:unhideWhenUsed/>
    <w:rsid w:val="007316CB"/>
    <w:rPr>
      <w:sz w:val="16"/>
      <w:szCs w:val="16"/>
    </w:rPr>
  </w:style>
  <w:style w:type="paragraph" w:styleId="CommentText">
    <w:name w:val="annotation text"/>
    <w:basedOn w:val="Normal"/>
    <w:link w:val="CommentTextChar"/>
    <w:uiPriority w:val="99"/>
    <w:semiHidden/>
    <w:unhideWhenUsed/>
    <w:rsid w:val="007316CB"/>
    <w:pPr>
      <w:spacing w:line="240" w:lineRule="auto"/>
    </w:pPr>
    <w:rPr>
      <w:sz w:val="20"/>
      <w:szCs w:val="20"/>
    </w:rPr>
  </w:style>
  <w:style w:type="character" w:customStyle="1" w:styleId="CommentTextChar">
    <w:name w:val="Comment Text Char"/>
    <w:basedOn w:val="DefaultParagraphFont"/>
    <w:link w:val="CommentText"/>
    <w:uiPriority w:val="99"/>
    <w:semiHidden/>
    <w:rsid w:val="007316CB"/>
    <w:rPr>
      <w:sz w:val="20"/>
      <w:szCs w:val="20"/>
    </w:rPr>
  </w:style>
  <w:style w:type="paragraph" w:styleId="CommentSubject">
    <w:name w:val="annotation subject"/>
    <w:basedOn w:val="CommentText"/>
    <w:next w:val="CommentText"/>
    <w:link w:val="CommentSubjectChar"/>
    <w:uiPriority w:val="99"/>
    <w:semiHidden/>
    <w:unhideWhenUsed/>
    <w:rsid w:val="007316CB"/>
    <w:rPr>
      <w:b/>
      <w:bCs/>
    </w:rPr>
  </w:style>
  <w:style w:type="character" w:customStyle="1" w:styleId="CommentSubjectChar">
    <w:name w:val="Comment Subject Char"/>
    <w:basedOn w:val="CommentTextChar"/>
    <w:link w:val="CommentSubject"/>
    <w:uiPriority w:val="99"/>
    <w:semiHidden/>
    <w:rsid w:val="007316CB"/>
    <w:rPr>
      <w:b/>
      <w:bCs/>
      <w:sz w:val="20"/>
      <w:szCs w:val="20"/>
    </w:rPr>
  </w:style>
  <w:style w:type="paragraph" w:styleId="BalloonText">
    <w:name w:val="Balloon Text"/>
    <w:basedOn w:val="Normal"/>
    <w:link w:val="BalloonTextChar"/>
    <w:uiPriority w:val="99"/>
    <w:semiHidden/>
    <w:unhideWhenUsed/>
    <w:rsid w:val="00731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6CB"/>
    <w:rPr>
      <w:rFonts w:ascii="Segoe UI" w:hAnsi="Segoe UI" w:cs="Segoe UI"/>
      <w:sz w:val="18"/>
      <w:szCs w:val="18"/>
    </w:rPr>
  </w:style>
  <w:style w:type="table" w:styleId="TableGrid">
    <w:name w:val="Table Grid"/>
    <w:basedOn w:val="TableNormal"/>
    <w:uiPriority w:val="39"/>
    <w:rsid w:val="002F0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75446"/>
    <w:rPr>
      <w:color w:val="808080"/>
    </w:rPr>
  </w:style>
  <w:style w:type="character" w:customStyle="1" w:styleId="Heading3Char">
    <w:name w:val="Heading 3 Char"/>
    <w:basedOn w:val="DefaultParagraphFont"/>
    <w:link w:val="Heading3"/>
    <w:uiPriority w:val="9"/>
    <w:semiHidden/>
    <w:rsid w:val="0026423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80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creativecommons.org/licenses/by-sa/4.0/"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reativecommons.org/licenses/by-sa/4.0/"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mailto:securitystudio.com" TargetMode="External"/><Relationship Id="rId3" Type="http://schemas.openxmlformats.org/officeDocument/2006/relationships/image" Target="media/image5.png"/><Relationship Id="rId7" Type="http://schemas.openxmlformats.org/officeDocument/2006/relationships/hyperlink" Target="mailto:info@securitystudio.com" TargetMode="External"/><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hyperlink" Target="mailto:securitystudio.com" TargetMode="External"/><Relationship Id="rId5" Type="http://schemas.openxmlformats.org/officeDocument/2006/relationships/image" Target="media/image7.png"/><Relationship Id="rId4" Type="http://schemas.openxmlformats.org/officeDocument/2006/relationships/image" Target="media/image6.svg"/><Relationship Id="rId9" Type="http://schemas.openxmlformats.org/officeDocument/2006/relationships/hyperlink" Target="mailto:info@securitystudio.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1947CF4-6B52-4177-8A01-8330AEF7AF38}"/>
      </w:docPartPr>
      <w:docPartBody>
        <w:p w:rsidR="00E001BC" w:rsidRDefault="00721379">
          <w:r w:rsidRPr="00CF53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ontserrat Medium">
    <w:altName w:val="Calibri"/>
    <w:panose1 w:val="00000600000000000000"/>
    <w:charset w:val="00"/>
    <w:family w:val="auto"/>
    <w:pitch w:val="variable"/>
    <w:sig w:usb0="2000020F"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1379"/>
    <w:rsid w:val="00721379"/>
    <w:rsid w:val="00E00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13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Word-Theme-SecurityStudio">
  <a:themeElements>
    <a:clrScheme name="SecurityStudio-colors">
      <a:dk1>
        <a:sysClr val="windowText" lastClr="000000"/>
      </a:dk1>
      <a:lt1>
        <a:sysClr val="window" lastClr="FFFFFF"/>
      </a:lt1>
      <a:dk2>
        <a:srgbClr val="005AA4"/>
      </a:dk2>
      <a:lt2>
        <a:srgbClr val="F2F2F2"/>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D1C60379C465F4A9E31611B5EAF76D2" ma:contentTypeVersion="53" ma:contentTypeDescription="Create a new document." ma:contentTypeScope="" ma:versionID="96a2f3f312589d21e73dffc8c42c1de8">
  <xsd:schema xmlns:xsd="http://www.w3.org/2001/XMLSchema" xmlns:xs="http://www.w3.org/2001/XMLSchema" xmlns:p="http://schemas.microsoft.com/office/2006/metadata/properties" xmlns:ns2="cb2f1755-a844-43d8-97cd-a47e3afad20b" xmlns:ns3="d6a73533-551f-423b-9f68-b92cc65d2811" targetNamespace="http://schemas.microsoft.com/office/2006/metadata/properties" ma:root="true" ma:fieldsID="d891dd7d7d3d5a33064e5a1a0ba62e36" ns2:_="" ns3:_="">
    <xsd:import namespace="cb2f1755-a844-43d8-97cd-a47e3afad20b"/>
    <xsd:import namespace="d6a73533-551f-423b-9f68-b92cc65d281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f1755-a844-43d8-97cd-a47e3afad2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a73533-551f-423b-9f68-b92cc65d281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cb2f1755-a844-43d8-97cd-a47e3afad20b">RKV5Y5VHEFTU-1022855305-6932</_dlc_DocId>
    <_dlc_DocIdUrl xmlns="cb2f1755-a844-43d8-97cd-a47e3afad20b">
      <Url>https://frsecure.sharepoint.com/teams/frsecure/sales/_layouts/15/DocIdRedir.aspx?ID=RKV5Y5VHEFTU-1022855305-6932</Url>
      <Description>RKV5Y5VHEFTU-1022855305-693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55E27-F9F3-4F47-A820-5A53864382B5}">
  <ds:schemaRefs>
    <ds:schemaRef ds:uri="http://schemas.microsoft.com/sharepoint/events"/>
  </ds:schemaRefs>
</ds:datastoreItem>
</file>

<file path=customXml/itemProps2.xml><?xml version="1.0" encoding="utf-8"?>
<ds:datastoreItem xmlns:ds="http://schemas.openxmlformats.org/officeDocument/2006/customXml" ds:itemID="{3CA5ED32-3287-453D-BCBC-235AA201B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f1755-a844-43d8-97cd-a47e3afad20b"/>
    <ds:schemaRef ds:uri="d6a73533-551f-423b-9f68-b92cc65d2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BF0482-8F8E-40E4-A5B8-7CE2FD9AE833}">
  <ds:schemaRefs>
    <ds:schemaRef ds:uri="http://schemas.microsoft.com/office/2006/metadata/properties"/>
    <ds:schemaRef ds:uri="http://schemas.microsoft.com/office/infopath/2007/PartnerControls"/>
    <ds:schemaRef ds:uri="cb2f1755-a844-43d8-97cd-a47e3afad20b"/>
  </ds:schemaRefs>
</ds:datastoreItem>
</file>

<file path=customXml/itemProps4.xml><?xml version="1.0" encoding="utf-8"?>
<ds:datastoreItem xmlns:ds="http://schemas.openxmlformats.org/officeDocument/2006/customXml" ds:itemID="{BF49B9CB-258A-4736-8EB2-855CCACF351C}">
  <ds:schemaRefs>
    <ds:schemaRef ds:uri="http://schemas.microsoft.com/sharepoint/v3/contenttype/forms"/>
  </ds:schemaRefs>
</ds:datastoreItem>
</file>

<file path=customXml/itemProps5.xml><?xml version="1.0" encoding="utf-8"?>
<ds:datastoreItem xmlns:ds="http://schemas.openxmlformats.org/officeDocument/2006/customXml" ds:itemID="{7BDD2F6B-9C0D-46A5-8CDA-51326C638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096</Words>
  <Characters>62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aas</vt:lpstr>
    </vt:vector>
  </TitlesOfParts>
  <Company/>
  <LinksUpToDate>false</LinksUpToDate>
  <CharactersWithSpaces>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as</dc:title>
  <dc:subject>To account for information security risks related to third-party relationships.</dc:subject>
  <dc:creator>Lidiya L</dc:creator>
  <cp:keywords/>
  <dc:description/>
  <cp:lastModifiedBy>Evan Francen</cp:lastModifiedBy>
  <cp:revision>2</cp:revision>
  <dcterms:created xsi:type="dcterms:W3CDTF">2020-09-23T00:50:00Z</dcterms:created>
  <dcterms:modified xsi:type="dcterms:W3CDTF">2020-09-2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C60379C465F4A9E31611B5EAF76D2</vt:lpwstr>
  </property>
  <property fmtid="{D5CDD505-2E9C-101B-9397-08002B2CF9AE}" pid="3" name="_dlc_DocIdItemGuid">
    <vt:lpwstr>5a9ee056-7706-4f5e-8d38-c69fd0c96869</vt:lpwstr>
  </property>
</Properties>
</file>